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379C2D" w14:textId="77777777" w:rsidR="00F947BC" w:rsidRDefault="00FE492E">
      <w:r>
        <w:t>Objectives:</w:t>
      </w:r>
    </w:p>
    <w:p w14:paraId="196F3BF2" w14:textId="77777777" w:rsidR="00FE492E" w:rsidRDefault="0026250D" w:rsidP="00FE492E">
      <w:pPr>
        <w:pStyle w:val="ListParagraph"/>
        <w:numPr>
          <w:ilvl w:val="0"/>
          <w:numId w:val="1"/>
        </w:numPr>
      </w:pPr>
      <w:r>
        <w:t>Using the try and catch statement with Exceptions</w:t>
      </w:r>
    </w:p>
    <w:p w14:paraId="5B5B8555" w14:textId="77777777" w:rsidR="00C44273" w:rsidRPr="00132564" w:rsidRDefault="00161002" w:rsidP="00C44273">
      <w:pPr>
        <w:pStyle w:val="ListParagraph"/>
        <w:numPr>
          <w:ilvl w:val="0"/>
          <w:numId w:val="1"/>
        </w:numPr>
        <w:rPr>
          <w:b/>
          <w:bCs/>
          <w:color w:val="FF0000"/>
        </w:rPr>
      </w:pPr>
      <w:r w:rsidRPr="00132564">
        <w:rPr>
          <w:b/>
          <w:bCs/>
          <w:color w:val="FF0000"/>
        </w:rPr>
        <w:t>6</w:t>
      </w:r>
      <w:r w:rsidR="00C44273" w:rsidRPr="00132564">
        <w:rPr>
          <w:b/>
          <w:bCs/>
          <w:color w:val="FF0000"/>
        </w:rPr>
        <w:t xml:space="preserve"> class exercises on this document each worth </w:t>
      </w:r>
      <w:r w:rsidRPr="00132564">
        <w:rPr>
          <w:b/>
          <w:bCs/>
          <w:color w:val="FF0000"/>
        </w:rPr>
        <w:t>16.6</w:t>
      </w:r>
      <w:r w:rsidR="0026250D" w:rsidRPr="00132564">
        <w:rPr>
          <w:b/>
          <w:bCs/>
          <w:color w:val="FF0000"/>
        </w:rPr>
        <w:t>%</w:t>
      </w:r>
    </w:p>
    <w:p w14:paraId="61170696" w14:textId="77777777" w:rsidR="00FE492E" w:rsidRDefault="00FE492E" w:rsidP="00FE492E"/>
    <w:p w14:paraId="4B649A3C" w14:textId="77777777" w:rsidR="006A57AC" w:rsidRDefault="00FC586F" w:rsidP="00FE492E">
      <w:r w:rsidRPr="00FC586F">
        <w:t xml:space="preserve">An </w:t>
      </w:r>
      <w:r w:rsidRPr="00FC586F">
        <w:rPr>
          <w:b/>
        </w:rPr>
        <w:t>exception</w:t>
      </w:r>
      <w:r w:rsidRPr="00FC586F">
        <w:t xml:space="preserve"> is an object that is generated as the result of an error or an unexpected event. To prevent exceptions from crashing your program, you must write code that detects and handles them.</w:t>
      </w:r>
    </w:p>
    <w:p w14:paraId="6D7DBF4B" w14:textId="77777777" w:rsidR="00FE492E" w:rsidRDefault="004B1285" w:rsidP="00FE492E">
      <w:pPr>
        <w:rPr>
          <w:b/>
        </w:rPr>
      </w:pPr>
      <w:r>
        <w:t xml:space="preserve">Create a project and name the project </w:t>
      </w:r>
      <w:r>
        <w:rPr>
          <w:b/>
        </w:rPr>
        <w:t>WK03Ch11</w:t>
      </w:r>
    </w:p>
    <w:p w14:paraId="0C2095BD" w14:textId="77777777" w:rsidR="00E343A2" w:rsidRDefault="00E343A2" w:rsidP="00FE492E">
      <w:pPr>
        <w:rPr>
          <w:b/>
        </w:rPr>
      </w:pPr>
    </w:p>
    <w:p w14:paraId="591D1FF1" w14:textId="77777777" w:rsidR="00E343A2" w:rsidRDefault="00E343A2" w:rsidP="00FE492E">
      <w:pPr>
        <w:rPr>
          <w:b/>
        </w:rPr>
      </w:pPr>
      <w:r>
        <w:rPr>
          <w:b/>
        </w:rPr>
        <w:t>Try and catch statements reading a file</w:t>
      </w:r>
    </w:p>
    <w:p w14:paraId="4D5F47CD" w14:textId="77777777" w:rsidR="00E343A2" w:rsidRPr="00E343A2" w:rsidRDefault="00E343A2" w:rsidP="00FE492E">
      <w:r>
        <w:rPr>
          <w:noProof/>
        </w:rPr>
        <w:drawing>
          <wp:inline distT="0" distB="0" distL="0" distR="0" wp14:anchorId="26B737B3" wp14:editId="5DE0A28C">
            <wp:extent cx="5943600" cy="5384800"/>
            <wp:effectExtent l="0" t="0" r="0" b="635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5E05B13.tmp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8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5268D9" w14:textId="77777777" w:rsidR="00E343A2" w:rsidRPr="004B1285" w:rsidRDefault="00E343A2" w:rsidP="00FE492E">
      <w:pPr>
        <w:rPr>
          <w:b/>
        </w:rPr>
      </w:pPr>
    </w:p>
    <w:p w14:paraId="038D43D2" w14:textId="77777777" w:rsidR="00E343A2" w:rsidRDefault="00E343A2" w:rsidP="00E343A2">
      <w:pPr>
        <w:rPr>
          <w:b/>
        </w:rPr>
      </w:pPr>
      <w:r>
        <w:rPr>
          <w:b/>
        </w:rPr>
        <w:lastRenderedPageBreak/>
        <w:t>Try and catch statements sum numbers in a file</w:t>
      </w:r>
    </w:p>
    <w:p w14:paraId="5D6F93D9" w14:textId="77777777" w:rsidR="00E343A2" w:rsidRDefault="00E343A2" w:rsidP="00E343A2">
      <w:pPr>
        <w:pStyle w:val="ListParagraph"/>
      </w:pPr>
      <w:r>
        <w:rPr>
          <w:noProof/>
        </w:rPr>
        <w:drawing>
          <wp:inline distT="0" distB="0" distL="0" distR="0" wp14:anchorId="0DC8AA81" wp14:editId="6641E1F0">
            <wp:extent cx="5943600" cy="407797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5E04759.tmp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77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87CD64" w14:textId="77777777" w:rsidR="00E343A2" w:rsidRDefault="00E343A2">
      <w:r>
        <w:br w:type="page"/>
      </w:r>
    </w:p>
    <w:p w14:paraId="20DF3BD6" w14:textId="77777777" w:rsidR="00E343A2" w:rsidRDefault="00E343A2" w:rsidP="00E343A2">
      <w:pPr>
        <w:pStyle w:val="ListParagraph"/>
      </w:pPr>
    </w:p>
    <w:p w14:paraId="2F0757A9" w14:textId="77777777" w:rsidR="006B4F60" w:rsidRDefault="00484087" w:rsidP="009734B1">
      <w:pPr>
        <w:pStyle w:val="ListParagraph"/>
        <w:numPr>
          <w:ilvl w:val="0"/>
          <w:numId w:val="2"/>
        </w:numPr>
      </w:pPr>
      <w:r>
        <w:t>C</w:t>
      </w:r>
      <w:r w:rsidR="00112B6D">
        <w:t xml:space="preserve">alling </w:t>
      </w:r>
      <w:r>
        <w:t xml:space="preserve">a frame from </w:t>
      </w:r>
      <w:r w:rsidR="00112B6D">
        <w:t>another</w:t>
      </w:r>
      <w:r>
        <w:t xml:space="preserve"> or 2</w:t>
      </w:r>
      <w:r w:rsidRPr="00484087">
        <w:rPr>
          <w:vertAlign w:val="superscript"/>
        </w:rPr>
        <w:t>nd</w:t>
      </w:r>
      <w:r>
        <w:t xml:space="preserve"> frame</w:t>
      </w:r>
      <w:r w:rsidR="00112B6D">
        <w:t xml:space="preserve"> </w:t>
      </w:r>
      <w:proofErr w:type="spellStart"/>
      <w:r w:rsidR="00112B6D">
        <w:t>JFrame</w:t>
      </w:r>
      <w:proofErr w:type="spellEnd"/>
    </w:p>
    <w:p w14:paraId="47BABCD8" w14:textId="77777777" w:rsidR="00112B6D" w:rsidRDefault="00112B6D" w:rsidP="00112B6D">
      <w:pPr>
        <w:pStyle w:val="ListParagraph"/>
      </w:pPr>
    </w:p>
    <w:p w14:paraId="61EB8B20" w14:textId="77777777" w:rsidR="00585949" w:rsidRDefault="00585949" w:rsidP="00112B6D">
      <w:pPr>
        <w:pStyle w:val="ListParagraph"/>
      </w:pPr>
      <w:r>
        <w:t>Type in the following code</w:t>
      </w:r>
    </w:p>
    <w:p w14:paraId="2445309B" w14:textId="77777777" w:rsidR="0027001B" w:rsidRDefault="0027001B" w:rsidP="00112B6D">
      <w:pPr>
        <w:pStyle w:val="ListParagraph"/>
      </w:pPr>
      <w:r>
        <w:rPr>
          <w:noProof/>
        </w:rPr>
        <w:drawing>
          <wp:inline distT="0" distB="0" distL="0" distR="0" wp14:anchorId="0885B48B" wp14:editId="0C6BF1BF">
            <wp:extent cx="5943600" cy="460057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BFC12A5.tmp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00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6665F4" w14:textId="77777777" w:rsidR="0027001B" w:rsidRDefault="0027001B" w:rsidP="00112B6D">
      <w:pPr>
        <w:pStyle w:val="ListParagraph"/>
      </w:pPr>
    </w:p>
    <w:p w14:paraId="2C620B99" w14:textId="77777777" w:rsidR="0027001B" w:rsidRDefault="0027001B" w:rsidP="00112B6D">
      <w:pPr>
        <w:pStyle w:val="ListParagraph"/>
      </w:pPr>
      <w:r>
        <w:t>Proceed to the next page….</w:t>
      </w:r>
    </w:p>
    <w:p w14:paraId="4863AAC6" w14:textId="77777777" w:rsidR="000B7427" w:rsidRDefault="00175C79" w:rsidP="00112B6D">
      <w:pPr>
        <w:pStyle w:val="ListParagraph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425D72C" wp14:editId="5ABC81F5">
                <wp:simplePos x="0" y="0"/>
                <wp:positionH relativeFrom="column">
                  <wp:posOffset>1714500</wp:posOffset>
                </wp:positionH>
                <wp:positionV relativeFrom="paragraph">
                  <wp:posOffset>1695450</wp:posOffset>
                </wp:positionV>
                <wp:extent cx="142875" cy="2695575"/>
                <wp:effectExtent l="0" t="38100" r="66675" b="28575"/>
                <wp:wrapNone/>
                <wp:docPr id="18" name="Straight Arrow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42875" cy="26955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4BF9FC1D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8" o:spid="_x0000_s1026" type="#_x0000_t32" style="position:absolute;margin-left:135pt;margin-top:133.5pt;width:11.25pt;height:212.25pt;flip:y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" strokecolor="#5b9bd5 [3204]" strokeweight=".5pt">
                <v:stroke endarrow="block" joinstyle="miter"/>
              </v:shape>
            </w:pict>
          </mc:Fallback>
        </mc:AlternateContent>
      </w:r>
      <w:r w:rsidR="0027001B">
        <w:rPr>
          <w:noProof/>
        </w:rPr>
        <w:drawing>
          <wp:inline distT="0" distB="0" distL="0" distR="0" wp14:anchorId="0CD27F14" wp14:editId="0261EB66">
            <wp:extent cx="5943600" cy="394335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BFC528D.tmp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43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9B3EA1" w14:textId="77777777" w:rsidR="0065135F" w:rsidRDefault="0065135F" w:rsidP="00112B6D">
      <w:pPr>
        <w:pStyle w:val="ListParagraph"/>
      </w:pPr>
    </w:p>
    <w:p w14:paraId="08BE7205" w14:textId="77777777" w:rsidR="0065135F" w:rsidRDefault="0065135F" w:rsidP="00112B6D">
      <w:pPr>
        <w:pStyle w:val="ListParagraph"/>
      </w:pPr>
      <w:r>
        <w:t>Create the 2</w:t>
      </w:r>
      <w:r w:rsidRPr="0065135F">
        <w:rPr>
          <w:vertAlign w:val="superscript"/>
        </w:rPr>
        <w:t>nd</w:t>
      </w:r>
      <w:r>
        <w:t xml:space="preserve"> frame</w:t>
      </w:r>
    </w:p>
    <w:p w14:paraId="0D28E0E4" w14:textId="77777777" w:rsidR="0065135F" w:rsidRDefault="00763810" w:rsidP="00112B6D">
      <w:pPr>
        <w:pStyle w:val="ListParagraph"/>
      </w:pPr>
      <w:r>
        <w:rPr>
          <w:noProof/>
        </w:rPr>
        <w:drawing>
          <wp:inline distT="0" distB="0" distL="0" distR="0" wp14:anchorId="01906653" wp14:editId="1BB22F76">
            <wp:extent cx="3753374" cy="2810267"/>
            <wp:effectExtent l="0" t="0" r="0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BFC4565.tmp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53374" cy="2810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4851B5" w14:textId="77777777" w:rsidR="00C972A6" w:rsidRDefault="00C972A6" w:rsidP="00112B6D">
      <w:pPr>
        <w:pStyle w:val="ListParagraph"/>
      </w:pPr>
      <w:r>
        <w:t xml:space="preserve">Type in the rest of the code on the next page for the </w:t>
      </w:r>
      <w:proofErr w:type="spellStart"/>
      <w:r>
        <w:t>MainApp</w:t>
      </w:r>
      <w:proofErr w:type="spellEnd"/>
      <w:r>
        <w:t xml:space="preserve"> class</w:t>
      </w:r>
    </w:p>
    <w:p w14:paraId="15738684" w14:textId="77777777" w:rsidR="00A86B8A" w:rsidRDefault="00A86B8A" w:rsidP="00A86B8A">
      <w:pPr>
        <w:rPr>
          <w:rFonts w:asciiTheme="majorHAnsi" w:eastAsiaTheme="majorEastAsia" w:hAnsiTheme="majorHAnsi" w:cstheme="majorBidi"/>
          <w:i/>
          <w:iCs/>
          <w:noProof/>
          <w:color w:val="5B9BD5" w:themeColor="accent1"/>
          <w:spacing w:val="15"/>
          <w:sz w:val="24"/>
          <w:szCs w:val="24"/>
        </w:rPr>
      </w:pPr>
    </w:p>
    <w:p w14:paraId="0BFC2FE0" w14:textId="77777777" w:rsidR="00A86B8A" w:rsidRDefault="00A86B8A" w:rsidP="00A86B8A">
      <w:pPr>
        <w:rPr>
          <w:rFonts w:asciiTheme="majorHAnsi" w:eastAsiaTheme="majorEastAsia" w:hAnsiTheme="majorHAnsi" w:cstheme="majorBidi"/>
          <w:i/>
          <w:iCs/>
          <w:noProof/>
          <w:color w:val="5B9BD5" w:themeColor="accent1"/>
          <w:spacing w:val="15"/>
          <w:sz w:val="24"/>
          <w:szCs w:val="24"/>
        </w:rPr>
      </w:pPr>
    </w:p>
    <w:p w14:paraId="64C56782" w14:textId="77777777" w:rsidR="00A86B8A" w:rsidRDefault="00A86B8A" w:rsidP="00A86B8A">
      <w:pPr>
        <w:rPr>
          <w:rFonts w:asciiTheme="majorHAnsi" w:eastAsiaTheme="majorEastAsia" w:hAnsiTheme="majorHAnsi" w:cstheme="majorBidi"/>
          <w:i/>
          <w:iCs/>
          <w:noProof/>
          <w:color w:val="5B9BD5" w:themeColor="accent1"/>
          <w:spacing w:val="15"/>
          <w:sz w:val="24"/>
          <w:szCs w:val="24"/>
        </w:rPr>
      </w:pPr>
    </w:p>
    <w:p w14:paraId="0420DCD8" w14:textId="77777777" w:rsidR="00A86B8A" w:rsidRPr="00FA75A4" w:rsidRDefault="00A86B8A" w:rsidP="00A86B8A">
      <w:pPr>
        <w:rPr>
          <w:rFonts w:asciiTheme="majorHAnsi" w:eastAsiaTheme="majorEastAsia" w:hAnsiTheme="majorHAnsi" w:cstheme="majorBidi"/>
          <w:i/>
          <w:iCs/>
          <w:noProof/>
          <w:color w:val="5B9BD5" w:themeColor="accent1"/>
          <w:spacing w:val="15"/>
          <w:sz w:val="24"/>
          <w:szCs w:val="24"/>
        </w:rPr>
      </w:pPr>
      <w:r w:rsidRPr="00FA75A4">
        <w:rPr>
          <w:rFonts w:asciiTheme="majorHAnsi" w:eastAsiaTheme="majorEastAsia" w:hAnsiTheme="majorHAnsi" w:cstheme="majorBidi"/>
          <w:i/>
          <w:iCs/>
          <w:noProof/>
          <w:color w:val="5B9BD5" w:themeColor="accent1"/>
          <w:spacing w:val="15"/>
          <w:sz w:val="24"/>
          <w:szCs w:val="24"/>
        </w:rPr>
        <w:t>Declaring variables and adding the panel</w:t>
      </w:r>
    </w:p>
    <w:p w14:paraId="7BC4EC2F" w14:textId="77777777" w:rsidR="00A86B8A" w:rsidRDefault="00A86B8A" w:rsidP="00A86B8A">
      <w:r>
        <w:rPr>
          <w:noProof/>
        </w:rPr>
        <w:drawing>
          <wp:inline distT="0" distB="0" distL="0" distR="0" wp14:anchorId="1DD379E9" wp14:editId="54F8A13E">
            <wp:extent cx="5943600" cy="2905125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05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A5BD3C" w14:textId="77777777" w:rsidR="00A86B8A" w:rsidRPr="00FA75A4" w:rsidRDefault="00A86B8A" w:rsidP="00A86B8A">
      <w:pPr>
        <w:rPr>
          <w:rFonts w:asciiTheme="majorHAnsi" w:eastAsiaTheme="majorEastAsia" w:hAnsiTheme="majorHAnsi" w:cstheme="majorBidi"/>
          <w:i/>
          <w:iCs/>
          <w:noProof/>
          <w:color w:val="5B9BD5" w:themeColor="accent1"/>
          <w:spacing w:val="15"/>
          <w:sz w:val="24"/>
          <w:szCs w:val="24"/>
        </w:rPr>
      </w:pPr>
      <w:r w:rsidRPr="00FA75A4">
        <w:rPr>
          <w:rFonts w:asciiTheme="majorHAnsi" w:eastAsiaTheme="majorEastAsia" w:hAnsiTheme="majorHAnsi" w:cstheme="majorBidi"/>
          <w:i/>
          <w:iCs/>
          <w:noProof/>
          <w:color w:val="5B9BD5" w:themeColor="accent1"/>
          <w:spacing w:val="15"/>
          <w:sz w:val="24"/>
          <w:szCs w:val="24"/>
        </w:rPr>
        <w:t>Grouping Buttons and applying shortcut keys</w:t>
      </w:r>
      <w:r>
        <w:rPr>
          <w:rFonts w:asciiTheme="majorHAnsi" w:eastAsiaTheme="majorEastAsia" w:hAnsiTheme="majorHAnsi" w:cstheme="majorBidi"/>
          <w:i/>
          <w:iCs/>
          <w:noProof/>
          <w:color w:val="5B9BD5" w:themeColor="accent1"/>
          <w:spacing w:val="15"/>
          <w:sz w:val="24"/>
          <w:szCs w:val="24"/>
        </w:rPr>
        <w:t xml:space="preserve"> (To use them hold down your ALT key and then the assigned key)</w:t>
      </w:r>
    </w:p>
    <w:p w14:paraId="0D5991DF" w14:textId="77777777" w:rsidR="00A86B8A" w:rsidRDefault="00A86B8A" w:rsidP="00A86B8A">
      <w:r>
        <w:rPr>
          <w:noProof/>
        </w:rPr>
        <w:drawing>
          <wp:inline distT="0" distB="0" distL="0" distR="0" wp14:anchorId="614EB58E" wp14:editId="2397EBA5">
            <wp:extent cx="5941900" cy="1609725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101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3DE124" w14:textId="77777777" w:rsidR="00A86B8A" w:rsidRPr="00A57CAA" w:rsidRDefault="00A86B8A" w:rsidP="00A86B8A">
      <w:r>
        <w:br w:type="page"/>
      </w:r>
      <w:r w:rsidRPr="00823ADB">
        <w:rPr>
          <w:rFonts w:asciiTheme="majorHAnsi" w:eastAsiaTheme="majorEastAsia" w:hAnsiTheme="majorHAnsi" w:cstheme="majorBidi"/>
          <w:i/>
          <w:iCs/>
          <w:noProof/>
          <w:color w:val="5B9BD5" w:themeColor="accent1"/>
          <w:spacing w:val="15"/>
          <w:sz w:val="24"/>
          <w:szCs w:val="24"/>
        </w:rPr>
        <w:lastRenderedPageBreak/>
        <w:t>Adding the Action Listeners so the program can listen to events</w:t>
      </w:r>
    </w:p>
    <w:p w14:paraId="20F306B6" w14:textId="77777777" w:rsidR="00A86B8A" w:rsidRDefault="00A86B8A" w:rsidP="00A86B8A">
      <w:r>
        <w:rPr>
          <w:noProof/>
        </w:rPr>
        <w:drawing>
          <wp:inline distT="0" distB="0" distL="0" distR="0" wp14:anchorId="1637D15E" wp14:editId="7667AE01">
            <wp:extent cx="5937003" cy="2914650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178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55256C" w14:textId="77777777" w:rsidR="00A86B8A" w:rsidRDefault="00A86B8A" w:rsidP="00A86B8A">
      <w:r>
        <w:rPr>
          <w:noProof/>
        </w:rPr>
        <w:drawing>
          <wp:inline distT="0" distB="0" distL="0" distR="0" wp14:anchorId="028B58AC" wp14:editId="36D57F26">
            <wp:extent cx="5935469" cy="2066925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697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8967A5" w14:textId="77777777" w:rsidR="00A86B8A" w:rsidRDefault="00A86B8A" w:rsidP="00A86B8A">
      <w:pPr>
        <w:rPr>
          <w:rFonts w:asciiTheme="majorHAnsi" w:eastAsiaTheme="majorEastAsia" w:hAnsiTheme="majorHAnsi" w:cstheme="majorBidi"/>
          <w:i/>
          <w:iCs/>
          <w:noProof/>
          <w:color w:val="5B9BD5" w:themeColor="accent1"/>
          <w:spacing w:val="15"/>
          <w:sz w:val="24"/>
          <w:szCs w:val="24"/>
        </w:rPr>
      </w:pPr>
      <w:r>
        <w:rPr>
          <w:rFonts w:asciiTheme="majorHAnsi" w:eastAsiaTheme="majorEastAsia" w:hAnsiTheme="majorHAnsi" w:cstheme="majorBidi"/>
          <w:i/>
          <w:iCs/>
          <w:noProof/>
          <w:color w:val="5B9BD5" w:themeColor="accent1"/>
          <w:spacing w:val="15"/>
          <w:sz w:val="24"/>
          <w:szCs w:val="24"/>
        </w:rPr>
        <w:br w:type="page"/>
      </w:r>
    </w:p>
    <w:p w14:paraId="5159DC63" w14:textId="77777777" w:rsidR="00A86B8A" w:rsidRDefault="00A86B8A" w:rsidP="00A86B8A">
      <w:pPr>
        <w:rPr>
          <w:rFonts w:asciiTheme="majorHAnsi" w:eastAsiaTheme="majorEastAsia" w:hAnsiTheme="majorHAnsi" w:cstheme="majorBidi"/>
          <w:iCs/>
          <w:noProof/>
          <w:color w:val="5B9BD5" w:themeColor="accent1"/>
          <w:spacing w:val="15"/>
          <w:sz w:val="24"/>
          <w:szCs w:val="24"/>
        </w:rPr>
      </w:pPr>
      <w:r>
        <w:rPr>
          <w:rFonts w:asciiTheme="majorHAnsi" w:eastAsiaTheme="majorEastAsia" w:hAnsiTheme="majorHAnsi" w:cstheme="majorBidi"/>
          <w:iCs/>
          <w:noProof/>
          <w:color w:val="5B9BD5" w:themeColor="accent1"/>
          <w:spacing w:val="15"/>
          <w:sz w:val="24"/>
          <w:szCs w:val="24"/>
        </w:rPr>
        <w:lastRenderedPageBreak/>
        <w:t>For the check Box we have to place a condition if it is check or not</w:t>
      </w:r>
    </w:p>
    <w:p w14:paraId="7F68ABAF" w14:textId="77777777" w:rsidR="00A86B8A" w:rsidRDefault="00A86B8A" w:rsidP="00A86B8A">
      <w:pPr>
        <w:rPr>
          <w:rFonts w:asciiTheme="majorHAnsi" w:eastAsiaTheme="majorEastAsia" w:hAnsiTheme="majorHAnsi" w:cstheme="majorBidi"/>
          <w:iCs/>
          <w:noProof/>
          <w:color w:val="5B9BD5" w:themeColor="accent1"/>
          <w:spacing w:val="15"/>
          <w:sz w:val="24"/>
          <w:szCs w:val="24"/>
        </w:rPr>
      </w:pPr>
      <w:r>
        <w:rPr>
          <w:noProof/>
        </w:rPr>
        <w:drawing>
          <wp:inline distT="0" distB="0" distL="0" distR="0" wp14:anchorId="377BA548" wp14:editId="1D8088C9">
            <wp:extent cx="5943600" cy="3176905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6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8F6417" w14:textId="77777777" w:rsidR="00A86B8A" w:rsidRDefault="00A86B8A" w:rsidP="00A86B8A">
      <w:pPr>
        <w:rPr>
          <w:rFonts w:asciiTheme="majorHAnsi" w:eastAsiaTheme="majorEastAsia" w:hAnsiTheme="majorHAnsi" w:cstheme="majorBidi"/>
          <w:iCs/>
          <w:noProof/>
          <w:color w:val="5B9BD5" w:themeColor="accent1"/>
          <w:spacing w:val="15"/>
          <w:sz w:val="24"/>
          <w:szCs w:val="24"/>
        </w:rPr>
      </w:pPr>
    </w:p>
    <w:p w14:paraId="30FFA896" w14:textId="77777777" w:rsidR="00A86B8A" w:rsidRDefault="00A86B8A" w:rsidP="00A86B8A">
      <w:pPr>
        <w:rPr>
          <w:rFonts w:asciiTheme="majorHAnsi" w:eastAsiaTheme="majorEastAsia" w:hAnsiTheme="majorHAnsi" w:cstheme="majorBidi"/>
          <w:iCs/>
          <w:noProof/>
          <w:color w:val="5B9BD5" w:themeColor="accent1"/>
          <w:spacing w:val="15"/>
          <w:sz w:val="24"/>
          <w:szCs w:val="24"/>
        </w:rPr>
      </w:pPr>
      <w:r>
        <w:rPr>
          <w:rFonts w:asciiTheme="majorHAnsi" w:eastAsiaTheme="majorEastAsia" w:hAnsiTheme="majorHAnsi" w:cstheme="majorBidi"/>
          <w:iCs/>
          <w:noProof/>
          <w:color w:val="5B9BD5" w:themeColor="accent1"/>
          <w:spacing w:val="15"/>
          <w:sz w:val="24"/>
          <w:szCs w:val="24"/>
        </w:rPr>
        <w:t>Example of the Combo Box</w:t>
      </w:r>
    </w:p>
    <w:p w14:paraId="5AF3616D" w14:textId="77777777" w:rsidR="00A86B8A" w:rsidRDefault="00A86B8A" w:rsidP="00A86B8A">
      <w:pPr>
        <w:rPr>
          <w:rFonts w:asciiTheme="majorHAnsi" w:eastAsiaTheme="majorEastAsia" w:hAnsiTheme="majorHAnsi" w:cstheme="majorBidi"/>
          <w:iCs/>
          <w:noProof/>
          <w:color w:val="5B9BD5" w:themeColor="accent1"/>
          <w:spacing w:val="15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70C4163" wp14:editId="5C355FE9">
                <wp:simplePos x="0" y="0"/>
                <wp:positionH relativeFrom="column">
                  <wp:posOffset>-447675</wp:posOffset>
                </wp:positionH>
                <wp:positionV relativeFrom="paragraph">
                  <wp:posOffset>998855</wp:posOffset>
                </wp:positionV>
                <wp:extent cx="619125" cy="381000"/>
                <wp:effectExtent l="9525" t="19050" r="19050" b="19050"/>
                <wp:wrapNone/>
                <wp:docPr id="45" name="Right Arrow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9125" cy="381000"/>
                        </a:xfrm>
                        <a:prstGeom prst="rightArrow">
                          <a:avLst>
                            <a:gd name="adj1" fmla="val 50000"/>
                            <a:gd name="adj2" fmla="val 40625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253881E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Right Arrow 45" o:spid="_x0000_s1026" type="#_x0000_t13" style="position:absolute;margin-left:-35.25pt;margin-top:78.65pt;width:48.75pt;height:30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"/>
            </w:pict>
          </mc:Fallback>
        </mc:AlternateContent>
      </w:r>
      <w:r>
        <w:rPr>
          <w:noProof/>
        </w:rPr>
        <w:drawing>
          <wp:inline distT="0" distB="0" distL="0" distR="0" wp14:anchorId="06AD4B89" wp14:editId="41376ABC">
            <wp:extent cx="5943600" cy="1394460"/>
            <wp:effectExtent l="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94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ED71C2" w14:textId="77777777" w:rsidR="00A86B8A" w:rsidRDefault="00A86B8A" w:rsidP="00A86B8A">
      <w:pPr>
        <w:rPr>
          <w:rFonts w:asciiTheme="majorHAnsi" w:eastAsiaTheme="majorEastAsia" w:hAnsiTheme="majorHAnsi" w:cstheme="majorBidi"/>
          <w:iCs/>
          <w:noProof/>
          <w:color w:val="5B9BD5" w:themeColor="accent1"/>
          <w:spacing w:val="15"/>
          <w:sz w:val="24"/>
          <w:szCs w:val="24"/>
        </w:rPr>
      </w:pPr>
    </w:p>
    <w:p w14:paraId="4131ED2D" w14:textId="77777777" w:rsidR="00A86B8A" w:rsidRDefault="00A86B8A" w:rsidP="00A86B8A">
      <w:pPr>
        <w:rPr>
          <w:rFonts w:asciiTheme="majorHAnsi" w:eastAsiaTheme="majorEastAsia" w:hAnsiTheme="majorHAnsi" w:cstheme="majorBidi"/>
          <w:iCs/>
          <w:noProof/>
          <w:color w:val="5B9BD5" w:themeColor="accent1"/>
          <w:spacing w:val="15"/>
          <w:sz w:val="24"/>
          <w:szCs w:val="24"/>
        </w:rPr>
      </w:pPr>
      <w:r>
        <w:rPr>
          <w:rFonts w:asciiTheme="majorHAnsi" w:eastAsiaTheme="majorEastAsia" w:hAnsiTheme="majorHAnsi" w:cstheme="majorBidi"/>
          <w:iCs/>
          <w:noProof/>
          <w:color w:val="5B9BD5" w:themeColor="accent1"/>
          <w:spacing w:val="15"/>
          <w:sz w:val="24"/>
          <w:szCs w:val="24"/>
        </w:rPr>
        <w:t>Adding the Combo Box to the panel</w:t>
      </w:r>
    </w:p>
    <w:p w14:paraId="3364BF0D" w14:textId="77777777" w:rsidR="00A86B8A" w:rsidRDefault="00A86B8A" w:rsidP="00A86B8A">
      <w:pPr>
        <w:rPr>
          <w:rFonts w:asciiTheme="majorHAnsi" w:eastAsiaTheme="majorEastAsia" w:hAnsiTheme="majorHAnsi" w:cstheme="majorBidi"/>
          <w:iCs/>
          <w:noProof/>
          <w:color w:val="5B9BD5" w:themeColor="accent1"/>
          <w:spacing w:val="15"/>
          <w:sz w:val="24"/>
          <w:szCs w:val="24"/>
        </w:rPr>
      </w:pPr>
      <w:r>
        <w:rPr>
          <w:noProof/>
        </w:rPr>
        <w:drawing>
          <wp:inline distT="0" distB="0" distL="0" distR="0" wp14:anchorId="06068F55" wp14:editId="44B56BF9">
            <wp:extent cx="4162425" cy="1295400"/>
            <wp:effectExtent l="0" t="0" r="9525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162425" cy="1295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02182F" w14:textId="77777777" w:rsidR="00A86B8A" w:rsidRDefault="00A86B8A" w:rsidP="00A86B8A">
      <w:pPr>
        <w:rPr>
          <w:rFonts w:asciiTheme="majorHAnsi" w:eastAsiaTheme="majorEastAsia" w:hAnsiTheme="majorHAnsi" w:cstheme="majorBidi"/>
          <w:iCs/>
          <w:noProof/>
          <w:color w:val="5B9BD5" w:themeColor="accent1"/>
          <w:spacing w:val="15"/>
          <w:sz w:val="24"/>
          <w:szCs w:val="24"/>
        </w:rPr>
      </w:pPr>
    </w:p>
    <w:p w14:paraId="5A66A155" w14:textId="77777777" w:rsidR="00146B1D" w:rsidRDefault="00146B1D" w:rsidP="00A86B8A">
      <w:pPr>
        <w:rPr>
          <w:rFonts w:asciiTheme="majorHAnsi" w:eastAsiaTheme="majorEastAsia" w:hAnsiTheme="majorHAnsi" w:cstheme="majorBidi"/>
          <w:iCs/>
          <w:noProof/>
          <w:color w:val="5B9BD5" w:themeColor="accent1"/>
          <w:spacing w:val="15"/>
          <w:sz w:val="24"/>
          <w:szCs w:val="24"/>
        </w:rPr>
      </w:pPr>
    </w:p>
    <w:p w14:paraId="2E48270D" w14:textId="77777777" w:rsidR="00A86B8A" w:rsidRDefault="00A86B8A" w:rsidP="00A86B8A">
      <w:pPr>
        <w:rPr>
          <w:rFonts w:asciiTheme="majorHAnsi" w:eastAsiaTheme="majorEastAsia" w:hAnsiTheme="majorHAnsi" w:cstheme="majorBidi"/>
          <w:iCs/>
          <w:noProof/>
          <w:color w:val="5B9BD5" w:themeColor="accent1"/>
          <w:spacing w:val="15"/>
          <w:sz w:val="24"/>
          <w:szCs w:val="24"/>
        </w:rPr>
      </w:pPr>
      <w:r>
        <w:rPr>
          <w:rFonts w:asciiTheme="majorHAnsi" w:eastAsiaTheme="majorEastAsia" w:hAnsiTheme="majorHAnsi" w:cstheme="majorBidi"/>
          <w:iCs/>
          <w:noProof/>
          <w:color w:val="5B9BD5" w:themeColor="accent1"/>
          <w:spacing w:val="15"/>
          <w:sz w:val="24"/>
          <w:szCs w:val="24"/>
        </w:rPr>
        <w:lastRenderedPageBreak/>
        <w:t>Adding the Listener and applying the condition using the Index</w:t>
      </w:r>
    </w:p>
    <w:p w14:paraId="210EEA27" w14:textId="77777777" w:rsidR="00A86B8A" w:rsidRPr="001C1BAC" w:rsidRDefault="00A86B8A" w:rsidP="00A86B8A">
      <w:pPr>
        <w:rPr>
          <w:rFonts w:asciiTheme="majorHAnsi" w:eastAsiaTheme="majorEastAsia" w:hAnsiTheme="majorHAnsi" w:cstheme="majorBidi"/>
          <w:iCs/>
          <w:noProof/>
          <w:color w:val="5B9BD5" w:themeColor="accent1"/>
          <w:spacing w:val="15"/>
          <w:sz w:val="24"/>
          <w:szCs w:val="24"/>
        </w:rPr>
      </w:pPr>
      <w:r>
        <w:rPr>
          <w:noProof/>
        </w:rPr>
        <w:drawing>
          <wp:inline distT="0" distB="0" distL="0" distR="0" wp14:anchorId="7EFBFCDB" wp14:editId="24204FC0">
            <wp:extent cx="5943600" cy="3632835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32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399822" w14:textId="77777777" w:rsidR="00A86B8A" w:rsidRDefault="00A86B8A" w:rsidP="00A86B8A">
      <w:r>
        <w:br w:type="page"/>
      </w:r>
    </w:p>
    <w:p w14:paraId="408E3282" w14:textId="77777777" w:rsidR="00A86B8A" w:rsidRDefault="00A86B8A" w:rsidP="00112B6D">
      <w:pPr>
        <w:pStyle w:val="ListParagraph"/>
      </w:pPr>
    </w:p>
    <w:p w14:paraId="2A347D1E" w14:textId="77777777" w:rsidR="008B2AB2" w:rsidRDefault="008B2AB2" w:rsidP="00112B6D">
      <w:pPr>
        <w:pStyle w:val="ListParagraph"/>
      </w:pPr>
    </w:p>
    <w:p w14:paraId="3AB0C436" w14:textId="77777777" w:rsidR="008B2AB2" w:rsidRDefault="008B2AB2" w:rsidP="00112B6D">
      <w:pPr>
        <w:pStyle w:val="ListParagraph"/>
      </w:pPr>
    </w:p>
    <w:p w14:paraId="2A641D11" w14:textId="77777777" w:rsidR="009734B1" w:rsidRDefault="005C6274" w:rsidP="009734B1">
      <w:pPr>
        <w:pStyle w:val="ListParagraph"/>
        <w:numPr>
          <w:ilvl w:val="0"/>
          <w:numId w:val="2"/>
        </w:numPr>
      </w:pPr>
      <w:r>
        <w:t>Cr</w:t>
      </w:r>
      <w:r w:rsidR="004B1285">
        <w:t xml:space="preserve">eate a class and name the class </w:t>
      </w:r>
      <w:r w:rsidR="004B1285">
        <w:rPr>
          <w:b/>
        </w:rPr>
        <w:t xml:space="preserve">WK03Class1, </w:t>
      </w:r>
      <w:r w:rsidR="009734B1">
        <w:t>Bad Array that will produce an error</w:t>
      </w:r>
    </w:p>
    <w:p w14:paraId="5DBBD9A9" w14:textId="77777777" w:rsidR="009734B1" w:rsidRDefault="009734B1" w:rsidP="009734B1">
      <w:pPr>
        <w:pStyle w:val="ListParagraph"/>
      </w:pPr>
      <w:r>
        <w:rPr>
          <w:noProof/>
        </w:rPr>
        <w:drawing>
          <wp:inline distT="0" distB="0" distL="0" distR="0" wp14:anchorId="06A04BB3" wp14:editId="4E84C86D">
            <wp:extent cx="5820587" cy="2314898"/>
            <wp:effectExtent l="0" t="0" r="889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0E42D77.tmp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0587" cy="2314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9A02FD" w14:textId="77777777" w:rsidR="009734B1" w:rsidRDefault="009734B1" w:rsidP="009734B1">
      <w:pPr>
        <w:pStyle w:val="ListParagraph"/>
      </w:pPr>
    </w:p>
    <w:p w14:paraId="5171482D" w14:textId="77777777" w:rsidR="009734B1" w:rsidRDefault="009734B1" w:rsidP="008B2AB2">
      <w:pPr>
        <w:ind w:firstLine="720"/>
      </w:pPr>
      <w:r>
        <w:t>Error</w:t>
      </w:r>
    </w:p>
    <w:p w14:paraId="01EABCE5" w14:textId="77777777" w:rsidR="008B2AB2" w:rsidRDefault="009734B1" w:rsidP="009734B1">
      <w:pPr>
        <w:pStyle w:val="ListParagraph"/>
      </w:pPr>
      <w:r>
        <w:rPr>
          <w:noProof/>
        </w:rPr>
        <w:drawing>
          <wp:inline distT="0" distB="0" distL="0" distR="0" wp14:anchorId="5709D27E" wp14:editId="2EDCFDE5">
            <wp:extent cx="4953691" cy="1267002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0E479A4.tmp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53691" cy="1267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5D48CD" w14:textId="77777777" w:rsidR="008B2AB2" w:rsidRDefault="008B2AB2">
      <w:r>
        <w:br w:type="page"/>
      </w:r>
    </w:p>
    <w:p w14:paraId="06BEAF61" w14:textId="77777777" w:rsidR="009734B1" w:rsidRDefault="009734B1" w:rsidP="009734B1">
      <w:pPr>
        <w:pStyle w:val="ListParagraph"/>
      </w:pPr>
    </w:p>
    <w:p w14:paraId="5C5ACA9E" w14:textId="77777777" w:rsidR="009734B1" w:rsidRDefault="00B24766" w:rsidP="006455BD">
      <w:pPr>
        <w:pStyle w:val="ListParagraph"/>
        <w:numPr>
          <w:ilvl w:val="0"/>
          <w:numId w:val="2"/>
        </w:numPr>
      </w:pPr>
      <w:r>
        <w:t xml:space="preserve">Create a new class and name the class </w:t>
      </w:r>
      <w:r w:rsidRPr="006455BD">
        <w:rPr>
          <w:b/>
        </w:rPr>
        <w:t>WK03Class</w:t>
      </w:r>
      <w:r w:rsidR="00F92601" w:rsidRPr="006455BD">
        <w:rPr>
          <w:b/>
        </w:rPr>
        <w:t>2</w:t>
      </w:r>
      <w:r w:rsidRPr="006455BD">
        <w:rPr>
          <w:b/>
        </w:rPr>
        <w:t xml:space="preserve">, </w:t>
      </w:r>
      <w:r w:rsidR="009734B1">
        <w:t>Using the try and catch statement</w:t>
      </w:r>
    </w:p>
    <w:p w14:paraId="221BF9F3" w14:textId="77777777" w:rsidR="009734B1" w:rsidRDefault="009734B1" w:rsidP="009734B1">
      <w:pPr>
        <w:pStyle w:val="ListParagraph"/>
      </w:pPr>
      <w:r>
        <w:rPr>
          <w:noProof/>
        </w:rPr>
        <w:drawing>
          <wp:inline distT="0" distB="0" distL="0" distR="0" wp14:anchorId="6F051706" wp14:editId="31514368">
            <wp:extent cx="5915025" cy="370522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0E4724E.tmp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15865" cy="37057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509DFF" w14:textId="77777777" w:rsidR="009734B1" w:rsidRDefault="009734B1" w:rsidP="009734B1">
      <w:pPr>
        <w:pStyle w:val="ListParagraph"/>
      </w:pPr>
    </w:p>
    <w:p w14:paraId="7DC9F462" w14:textId="77777777" w:rsidR="009734B1" w:rsidRDefault="009734B1" w:rsidP="009734B1">
      <w:pPr>
        <w:pStyle w:val="ListParagraph"/>
      </w:pPr>
    </w:p>
    <w:p w14:paraId="47B14F02" w14:textId="77777777" w:rsidR="009734B1" w:rsidRDefault="009734B1" w:rsidP="009734B1">
      <w:pPr>
        <w:pStyle w:val="ListParagraph"/>
      </w:pPr>
      <w:r>
        <w:t>Error, but does not break</w:t>
      </w:r>
    </w:p>
    <w:p w14:paraId="7830DFDB" w14:textId="77777777" w:rsidR="009734B1" w:rsidRDefault="009734B1" w:rsidP="009734B1">
      <w:pPr>
        <w:pStyle w:val="ListParagraph"/>
      </w:pPr>
      <w:r>
        <w:rPr>
          <w:noProof/>
        </w:rPr>
        <w:drawing>
          <wp:inline distT="0" distB="0" distL="0" distR="0" wp14:anchorId="1593BAEF" wp14:editId="5F77279B">
            <wp:extent cx="3619500" cy="12192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0E4D9D3.tmp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20034" cy="1219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08D67D" w14:textId="77777777" w:rsidR="009734B1" w:rsidRDefault="009734B1" w:rsidP="009734B1">
      <w:pPr>
        <w:pStyle w:val="ListParagraph"/>
      </w:pPr>
    </w:p>
    <w:p w14:paraId="1C192BB1" w14:textId="77777777" w:rsidR="00F92601" w:rsidRDefault="00F92601">
      <w:r>
        <w:br w:type="page"/>
      </w:r>
    </w:p>
    <w:p w14:paraId="0CADD436" w14:textId="77777777" w:rsidR="00FE492E" w:rsidRDefault="00FE492E" w:rsidP="00FE492E"/>
    <w:p w14:paraId="03B2C3DC" w14:textId="77777777" w:rsidR="00F92601" w:rsidRDefault="00F92601" w:rsidP="00F92601">
      <w:pPr>
        <w:pStyle w:val="ListParagraph"/>
        <w:numPr>
          <w:ilvl w:val="0"/>
          <w:numId w:val="2"/>
        </w:numPr>
      </w:pPr>
      <w:r>
        <w:t xml:space="preserve">Create a new class and name the class </w:t>
      </w:r>
      <w:r>
        <w:rPr>
          <w:b/>
        </w:rPr>
        <w:t>WK03Class3,</w:t>
      </w:r>
      <w:r>
        <w:t xml:space="preserve"> finding a file using a try and catch statement, note: be sure to create a </w:t>
      </w:r>
      <w:r w:rsidR="00ED2CD4">
        <w:t>text file</w:t>
      </w:r>
      <w:r>
        <w:t xml:space="preserve"> named </w:t>
      </w:r>
      <w:proofErr w:type="spellStart"/>
      <w:r>
        <w:rPr>
          <w:i/>
        </w:rPr>
        <w:t>GoodFile</w:t>
      </w:r>
      <w:proofErr w:type="spellEnd"/>
      <w:r>
        <w:t xml:space="preserve"> in the build directory</w:t>
      </w:r>
      <w:r w:rsidR="00055DD1">
        <w:t>, this is the default directory where files can be located.</w:t>
      </w:r>
    </w:p>
    <w:p w14:paraId="7C1070C9" w14:textId="77777777" w:rsidR="00F92601" w:rsidRDefault="00F92601" w:rsidP="00F92601">
      <w:pPr>
        <w:pStyle w:val="ListParagraph"/>
      </w:pPr>
      <w:r>
        <w:rPr>
          <w:noProof/>
        </w:rPr>
        <w:drawing>
          <wp:inline distT="0" distB="0" distL="0" distR="0" wp14:anchorId="79375BC4" wp14:editId="5BC87513">
            <wp:extent cx="2400635" cy="150516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0E4245E.tmp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00635" cy="1505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C3D31F" w14:textId="77777777" w:rsidR="00F92601" w:rsidRDefault="00F92601" w:rsidP="00F92601">
      <w:pPr>
        <w:pStyle w:val="ListParagraph"/>
      </w:pPr>
      <w:r>
        <w:rPr>
          <w:noProof/>
        </w:rPr>
        <w:drawing>
          <wp:inline distT="0" distB="0" distL="0" distR="0" wp14:anchorId="344031F2" wp14:editId="1DC8D4CD">
            <wp:extent cx="5895340" cy="41814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0E4DC9B.tmp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05704" cy="41888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8708BA" w14:textId="77777777" w:rsidR="00CC7DC8" w:rsidRDefault="00CC7DC8" w:rsidP="00F92601">
      <w:pPr>
        <w:pStyle w:val="ListParagraph"/>
      </w:pPr>
    </w:p>
    <w:p w14:paraId="6366B7D0" w14:textId="77777777" w:rsidR="00CC7DC8" w:rsidRDefault="00CC7DC8" w:rsidP="00F92601">
      <w:pPr>
        <w:pStyle w:val="ListParagraph"/>
      </w:pPr>
      <w:r>
        <w:t>Enter the name of the file</w:t>
      </w:r>
    </w:p>
    <w:p w14:paraId="76A6844B" w14:textId="77777777" w:rsidR="00944ABF" w:rsidRDefault="00CC7DC8" w:rsidP="00C7343E">
      <w:pPr>
        <w:pStyle w:val="ListParagraph"/>
      </w:pPr>
      <w:r>
        <w:rPr>
          <w:noProof/>
        </w:rPr>
        <w:drawing>
          <wp:inline distT="0" distB="0" distL="0" distR="0" wp14:anchorId="3C9885AE" wp14:editId="424D2972">
            <wp:extent cx="2724530" cy="114316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0E4E507.tmp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24530" cy="1143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2E3A5D" w14:textId="77777777" w:rsidR="00C7343E" w:rsidRDefault="00C7343E" w:rsidP="00C7343E">
      <w:pPr>
        <w:pStyle w:val="ListParagraph"/>
        <w:numPr>
          <w:ilvl w:val="0"/>
          <w:numId w:val="2"/>
        </w:numPr>
      </w:pPr>
      <w:r>
        <w:lastRenderedPageBreak/>
        <w:t xml:space="preserve">Create a new class and name it </w:t>
      </w:r>
      <w:proofErr w:type="spellStart"/>
      <w:r>
        <w:t>SalesReport</w:t>
      </w:r>
      <w:proofErr w:type="spellEnd"/>
      <w:r>
        <w:t xml:space="preserve"> then download the </w:t>
      </w:r>
      <w:proofErr w:type="spellStart"/>
      <w:r w:rsidRPr="00C84A65">
        <w:rPr>
          <w:b/>
        </w:rPr>
        <w:t>SalesData</w:t>
      </w:r>
      <w:proofErr w:type="spellEnd"/>
      <w:r>
        <w:t xml:space="preserve"> text file from Module #3 and place it into the default directory (see picture #3) for references.</w:t>
      </w:r>
    </w:p>
    <w:p w14:paraId="2181EB36" w14:textId="77777777" w:rsidR="00C7343E" w:rsidRDefault="00C7343E" w:rsidP="00C7343E">
      <w:pPr>
        <w:pStyle w:val="ListParagraph"/>
      </w:pPr>
      <w:r>
        <w:t>Then type in the following code</w:t>
      </w:r>
      <w:r w:rsidR="00C84A65">
        <w:t>, the code will search for the text file and count the number of months, calculate the total and average from the text file.</w:t>
      </w:r>
    </w:p>
    <w:p w14:paraId="10293FFA" w14:textId="77777777" w:rsidR="00C7343E" w:rsidRDefault="00C7343E" w:rsidP="00C7343E">
      <w:pPr>
        <w:pStyle w:val="ListParagraph"/>
      </w:pPr>
      <w:r>
        <w:rPr>
          <w:noProof/>
        </w:rPr>
        <w:drawing>
          <wp:inline distT="0" distB="0" distL="0" distR="0" wp14:anchorId="253BCDF6" wp14:editId="02591E27">
            <wp:extent cx="5943600" cy="296227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76C60AA.tmp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62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FE67218" wp14:editId="36B3D7D7">
            <wp:extent cx="5943600" cy="421005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76C2C86.tmp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10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8806A1" w14:textId="77777777" w:rsidR="00D722E1" w:rsidRDefault="00D722E1" w:rsidP="00C7343E">
      <w:pPr>
        <w:pStyle w:val="ListParagraph"/>
      </w:pPr>
      <w:r>
        <w:lastRenderedPageBreak/>
        <w:t xml:space="preserve">Now for the </w:t>
      </w:r>
      <w:proofErr w:type="spellStart"/>
      <w:r>
        <w:t>SalesData</w:t>
      </w:r>
      <w:proofErr w:type="spellEnd"/>
      <w:r>
        <w:t xml:space="preserve"> text file insert the letters ABC which will execute the second catch statement</w:t>
      </w:r>
    </w:p>
    <w:p w14:paraId="127319CB" w14:textId="77777777" w:rsidR="00D722E1" w:rsidRDefault="00FE6EE4" w:rsidP="00C7343E">
      <w:pPr>
        <w:pStyle w:val="ListParagrap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C6C2AC6" wp14:editId="4CB1B556">
                <wp:simplePos x="0" y="0"/>
                <wp:positionH relativeFrom="column">
                  <wp:posOffset>1162050</wp:posOffset>
                </wp:positionH>
                <wp:positionV relativeFrom="paragraph">
                  <wp:posOffset>679450</wp:posOffset>
                </wp:positionV>
                <wp:extent cx="2895600" cy="2609850"/>
                <wp:effectExtent l="38100" t="38100" r="19050" b="19050"/>
                <wp:wrapNone/>
                <wp:docPr id="12" name="Straight Arrow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895600" cy="26098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08A93AD8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2" o:spid="_x0000_s1026" type="#_x0000_t32" style="position:absolute;margin-left:91.5pt;margin-top:53.5pt;width:228pt;height:205.5pt;flip:x 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" strokecolor="#5b9bd5 [3204]" strokeweight=".5pt">
                <v:stroke endarrow="block" joinstyle="miter"/>
              </v:shape>
            </w:pict>
          </mc:Fallback>
        </mc:AlternateContent>
      </w:r>
      <w:r w:rsidR="00D722E1">
        <w:rPr>
          <w:noProof/>
        </w:rPr>
        <w:drawing>
          <wp:inline distT="0" distB="0" distL="0" distR="0" wp14:anchorId="5886820D" wp14:editId="3B381672">
            <wp:extent cx="876422" cy="1209844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76C8056.tmp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76422" cy="1209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B14946" w14:textId="77777777" w:rsidR="00D722E1" w:rsidRDefault="00D722E1" w:rsidP="00C7343E">
      <w:pPr>
        <w:pStyle w:val="ListParagraph"/>
      </w:pPr>
    </w:p>
    <w:p w14:paraId="0054FC0B" w14:textId="77777777" w:rsidR="00D722E1" w:rsidRDefault="00D722E1" w:rsidP="00C7343E">
      <w:pPr>
        <w:pStyle w:val="ListParagraph"/>
      </w:pPr>
      <w:r>
        <w:t>Output</w:t>
      </w:r>
    </w:p>
    <w:p w14:paraId="5755DDE7" w14:textId="77777777" w:rsidR="00944ABF" w:rsidRDefault="00D722E1" w:rsidP="00D64590">
      <w:pPr>
        <w:pStyle w:val="ListParagraph"/>
      </w:pPr>
      <w:r>
        <w:rPr>
          <w:noProof/>
        </w:rPr>
        <w:drawing>
          <wp:inline distT="0" distB="0" distL="0" distR="0" wp14:anchorId="71C1F891" wp14:editId="3969B4C2">
            <wp:extent cx="2553056" cy="1133633"/>
            <wp:effectExtent l="0" t="0" r="0" b="9525"/>
            <wp:docPr id="11" name="Picture 11" descr="Mess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76CBF35.tmp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53056" cy="1133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2ED1B2" w14:textId="77777777" w:rsidR="00FE6EE4" w:rsidRDefault="00FE6EE4" w:rsidP="00D64590">
      <w:pPr>
        <w:pStyle w:val="ListParagraph"/>
      </w:pPr>
    </w:p>
    <w:p w14:paraId="632F554E" w14:textId="77777777" w:rsidR="00FE6EE4" w:rsidRDefault="00FE6EE4" w:rsidP="00FE6EE4">
      <w:pPr>
        <w:pStyle w:val="ListParagraph"/>
        <w:numPr>
          <w:ilvl w:val="0"/>
          <w:numId w:val="2"/>
        </w:numPr>
      </w:pPr>
      <w:r>
        <w:t xml:space="preserve">Create a new Class and name it </w:t>
      </w:r>
      <w:proofErr w:type="spellStart"/>
      <w:r>
        <w:rPr>
          <w:b/>
        </w:rPr>
        <w:t>InputSalesReport</w:t>
      </w:r>
      <w:proofErr w:type="spellEnd"/>
      <w:r>
        <w:t xml:space="preserve"> that will </w:t>
      </w:r>
      <w:r w:rsidR="00FA6705">
        <w:t xml:space="preserve">sum and average the sales report if the report does </w:t>
      </w:r>
      <w:r w:rsidR="004E50F5">
        <w:t>exist</w:t>
      </w:r>
      <w:r>
        <w:t xml:space="preserve">, however, if not found then create the </w:t>
      </w:r>
      <w:proofErr w:type="spellStart"/>
      <w:r w:rsidRPr="00FE6EE4">
        <w:rPr>
          <w:i/>
          <w:u w:val="single"/>
        </w:rPr>
        <w:t>salesData</w:t>
      </w:r>
      <w:proofErr w:type="spellEnd"/>
      <w:r>
        <w:t xml:space="preserve"> report with the following numbers stated above.</w:t>
      </w:r>
      <w:r w:rsidR="004E50F5">
        <w:t xml:space="preserve"> </w:t>
      </w:r>
      <w:r w:rsidR="006E6559">
        <w:t xml:space="preserve">We will be using multiple try and catch statements and allow File class to point to a directory of our own. </w:t>
      </w:r>
      <w:r w:rsidR="00F64B5D">
        <w:t xml:space="preserve">We will also use the </w:t>
      </w:r>
      <w:proofErr w:type="spellStart"/>
      <w:r w:rsidR="00F64B5D">
        <w:t>FileWriter</w:t>
      </w:r>
      <w:proofErr w:type="spellEnd"/>
      <w:r w:rsidR="00F64B5D">
        <w:t xml:space="preserve"> class to create and write to a new file. </w:t>
      </w:r>
      <w:r w:rsidR="004E50F5" w:rsidRPr="00001E2C">
        <w:rPr>
          <w:i/>
          <w:u w:val="single"/>
        </w:rPr>
        <w:t>Please see next page for the code:</w:t>
      </w:r>
    </w:p>
    <w:p w14:paraId="29E881A8" w14:textId="77777777" w:rsidR="00AC627A" w:rsidRPr="00D64590" w:rsidRDefault="004E50F5" w:rsidP="00AC627A">
      <w:pPr>
        <w:pStyle w:val="ListParagraph"/>
      </w:pPr>
      <w:r>
        <w:rPr>
          <w:noProof/>
        </w:rPr>
        <w:lastRenderedPageBreak/>
        <w:drawing>
          <wp:inline distT="0" distB="0" distL="0" distR="0" wp14:anchorId="2748477A" wp14:editId="1AEAD45C">
            <wp:extent cx="5943600" cy="392430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76CAF8E.tmp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24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DE19A60" wp14:editId="12EC1D42">
            <wp:extent cx="5943600" cy="409575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76C782.tmp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95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C2C838" w14:textId="77777777" w:rsidR="00944ABF" w:rsidRDefault="00944ABF" w:rsidP="005B04E3">
      <w:pPr>
        <w:rPr>
          <w:color w:val="FF0000"/>
          <w:highlight w:val="yellow"/>
        </w:rPr>
      </w:pPr>
    </w:p>
    <w:p w14:paraId="66880367" w14:textId="77777777" w:rsidR="005B04E3" w:rsidRPr="00132564" w:rsidRDefault="005B04E3" w:rsidP="005B04E3">
      <w:pPr>
        <w:rPr>
          <w:b/>
          <w:bCs/>
          <w:color w:val="FF0000"/>
        </w:rPr>
      </w:pPr>
      <w:r w:rsidRPr="00132564">
        <w:rPr>
          <w:b/>
          <w:bCs/>
          <w:color w:val="FF0000"/>
        </w:rPr>
        <w:t xml:space="preserve">Class Exercise #1: </w:t>
      </w:r>
    </w:p>
    <w:p w14:paraId="0AF77850" w14:textId="77777777" w:rsidR="005B04E3" w:rsidRDefault="005B04E3" w:rsidP="005B04E3">
      <w:r>
        <w:t xml:space="preserve">For </w:t>
      </w:r>
      <w:r w:rsidR="00944ABF">
        <w:t xml:space="preserve">step </w:t>
      </w:r>
      <w:r>
        <w:t>#</w:t>
      </w:r>
      <w:r w:rsidR="002C391E">
        <w:t>3 output the numbers from the array into a text file and then read have the program be able to read the numbers from the text file</w:t>
      </w:r>
    </w:p>
    <w:p w14:paraId="52CF4C22" w14:textId="77777777" w:rsidR="005B04E3" w:rsidRDefault="005B04E3" w:rsidP="005B04E3"/>
    <w:p w14:paraId="75A8A198" w14:textId="77777777" w:rsidR="005B04E3" w:rsidRPr="00132564" w:rsidRDefault="005B04E3" w:rsidP="005B04E3">
      <w:pPr>
        <w:jc w:val="center"/>
        <w:rPr>
          <w:b/>
          <w:bCs/>
          <w:color w:val="FF0000"/>
        </w:rPr>
      </w:pPr>
      <w:r w:rsidRPr="00132564">
        <w:rPr>
          <w:b/>
          <w:bCs/>
          <w:color w:val="FF0000"/>
        </w:rPr>
        <w:t xml:space="preserve">#1 </w:t>
      </w:r>
      <w:r w:rsidR="002C391E" w:rsidRPr="00132564">
        <w:rPr>
          <w:b/>
          <w:bCs/>
          <w:color w:val="FF0000"/>
        </w:rPr>
        <w:t>print screen your write below here</w:t>
      </w:r>
    </w:p>
    <w:p w14:paraId="614C3DFA" w14:textId="77777777" w:rsidR="002C391E" w:rsidRPr="00132564" w:rsidRDefault="002C391E" w:rsidP="005B04E3">
      <w:pPr>
        <w:jc w:val="center"/>
        <w:rPr>
          <w:b/>
          <w:bCs/>
          <w:color w:val="FF0000"/>
        </w:rPr>
      </w:pPr>
    </w:p>
    <w:p w14:paraId="44F2801A" w14:textId="77777777" w:rsidR="002C391E" w:rsidRPr="00132564" w:rsidRDefault="002C391E" w:rsidP="005B04E3">
      <w:pPr>
        <w:jc w:val="center"/>
        <w:rPr>
          <w:b/>
          <w:bCs/>
          <w:color w:val="FF0000"/>
        </w:rPr>
      </w:pPr>
      <w:r w:rsidRPr="00132564">
        <w:rPr>
          <w:b/>
          <w:bCs/>
          <w:color w:val="FF0000"/>
        </w:rPr>
        <w:t>#1 print screen your read below here</w:t>
      </w:r>
    </w:p>
    <w:p w14:paraId="26294EF2" w14:textId="77777777" w:rsidR="00E966AE" w:rsidRPr="00132564" w:rsidRDefault="00E966AE" w:rsidP="005B04E3">
      <w:pPr>
        <w:jc w:val="center"/>
        <w:rPr>
          <w:b/>
          <w:bCs/>
          <w:color w:val="FF0000"/>
        </w:rPr>
      </w:pPr>
    </w:p>
    <w:p w14:paraId="19C66A2A" w14:textId="77777777" w:rsidR="00E966AE" w:rsidRPr="00132564" w:rsidRDefault="00E966AE" w:rsidP="005B04E3">
      <w:pPr>
        <w:jc w:val="center"/>
        <w:rPr>
          <w:b/>
          <w:bCs/>
          <w:color w:val="FF0000"/>
        </w:rPr>
      </w:pPr>
      <w:r w:rsidRPr="00132564">
        <w:rPr>
          <w:b/>
          <w:bCs/>
          <w:color w:val="FF0000"/>
        </w:rPr>
        <w:t xml:space="preserve">#2 </w:t>
      </w:r>
      <w:r w:rsidR="002C391E" w:rsidRPr="00132564">
        <w:rPr>
          <w:b/>
          <w:bCs/>
          <w:color w:val="FF0000"/>
        </w:rPr>
        <w:t>open the text file and print screen below</w:t>
      </w:r>
    </w:p>
    <w:p w14:paraId="6BE39556" w14:textId="77777777" w:rsidR="005B04E3" w:rsidRPr="00132564" w:rsidRDefault="005B04E3" w:rsidP="005B04E3">
      <w:pPr>
        <w:jc w:val="center"/>
        <w:rPr>
          <w:b/>
          <w:bCs/>
          <w:color w:val="FF0000"/>
        </w:rPr>
      </w:pPr>
    </w:p>
    <w:p w14:paraId="14E4FA68" w14:textId="77777777" w:rsidR="005B04E3" w:rsidRPr="00132564" w:rsidRDefault="005B04E3" w:rsidP="005B04E3">
      <w:pPr>
        <w:jc w:val="center"/>
        <w:rPr>
          <w:b/>
          <w:bCs/>
          <w:color w:val="FF0000"/>
        </w:rPr>
      </w:pPr>
      <w:r w:rsidRPr="00132564">
        <w:rPr>
          <w:b/>
          <w:bCs/>
          <w:color w:val="FF0000"/>
        </w:rPr>
        <w:t>Copy and paste your code below here</w:t>
      </w:r>
    </w:p>
    <w:p w14:paraId="2F672C7E" w14:textId="77777777" w:rsidR="005B04E3" w:rsidRDefault="005B04E3" w:rsidP="005B04E3">
      <w:pPr>
        <w:jc w:val="center"/>
      </w:pPr>
    </w:p>
    <w:p w14:paraId="2422A6E8" w14:textId="77777777" w:rsidR="005B04E3" w:rsidRPr="00132564" w:rsidRDefault="009F6553" w:rsidP="005B04E3">
      <w:pPr>
        <w:rPr>
          <w:b/>
          <w:bCs/>
          <w:color w:val="FF0000"/>
        </w:rPr>
      </w:pPr>
      <w:r w:rsidRPr="00132564">
        <w:rPr>
          <w:b/>
          <w:bCs/>
          <w:color w:val="FF0000"/>
        </w:rPr>
        <w:t>Class Exercise #2:</w:t>
      </w:r>
    </w:p>
    <w:p w14:paraId="6069D08C" w14:textId="77777777" w:rsidR="009F6553" w:rsidRDefault="009F6553" w:rsidP="005B04E3">
      <w:r>
        <w:t xml:space="preserve">For </w:t>
      </w:r>
      <w:r w:rsidR="00944ABF">
        <w:t xml:space="preserve">step </w:t>
      </w:r>
      <w:r>
        <w:t>#</w:t>
      </w:r>
      <w:r w:rsidR="00BB1F30">
        <w:t>4</w:t>
      </w:r>
      <w:r>
        <w:t xml:space="preserve"> the file input program, if the file </w:t>
      </w:r>
      <w:proofErr w:type="spellStart"/>
      <w:r>
        <w:rPr>
          <w:i/>
        </w:rPr>
        <w:t>GoodFile</w:t>
      </w:r>
      <w:proofErr w:type="spellEnd"/>
      <w:r>
        <w:t xml:space="preserve"> has been found then use a </w:t>
      </w:r>
      <w:r w:rsidR="00FC658E" w:rsidRPr="00E926BA">
        <w:rPr>
          <w:b/>
        </w:rPr>
        <w:t>File</w:t>
      </w:r>
      <w:r w:rsidR="00FC658E">
        <w:t xml:space="preserve"> </w:t>
      </w:r>
      <w:r w:rsidRPr="00E926BA">
        <w:rPr>
          <w:b/>
        </w:rPr>
        <w:t>Writer</w:t>
      </w:r>
      <w:r>
        <w:t xml:space="preserve"> class to input the following message into the file</w:t>
      </w:r>
      <w:r w:rsidR="00D4316D">
        <w:t>, input &gt;</w:t>
      </w:r>
      <w:proofErr w:type="gramStart"/>
      <w:r w:rsidR="00D4316D">
        <w:t xml:space="preserve">&gt; </w:t>
      </w:r>
      <w:r>
        <w:t xml:space="preserve"> “</w:t>
      </w:r>
      <w:proofErr w:type="gramEnd"/>
      <w:r w:rsidRPr="006A24FB">
        <w:rPr>
          <w:u w:val="single"/>
        </w:rPr>
        <w:t>The file has been found, thank you</w:t>
      </w:r>
      <w:r>
        <w:t>”</w:t>
      </w:r>
    </w:p>
    <w:p w14:paraId="56726286" w14:textId="77777777" w:rsidR="009F6553" w:rsidRPr="008F0CC1" w:rsidRDefault="009F6553" w:rsidP="005B04E3">
      <w:pPr>
        <w:rPr>
          <w:color w:val="FF0000"/>
        </w:rPr>
      </w:pPr>
    </w:p>
    <w:p w14:paraId="7D3A9C72" w14:textId="77777777" w:rsidR="009F6553" w:rsidRPr="00132564" w:rsidRDefault="009F6553" w:rsidP="009F6553">
      <w:pPr>
        <w:jc w:val="center"/>
        <w:rPr>
          <w:b/>
          <w:bCs/>
          <w:color w:val="FF0000"/>
        </w:rPr>
      </w:pPr>
      <w:r w:rsidRPr="00132564">
        <w:rPr>
          <w:b/>
          <w:bCs/>
          <w:color w:val="FF0000"/>
        </w:rPr>
        <w:t>#</w:t>
      </w:r>
      <w:r w:rsidR="00E966AE" w:rsidRPr="00132564">
        <w:rPr>
          <w:b/>
          <w:bCs/>
          <w:color w:val="FF0000"/>
        </w:rPr>
        <w:t>3</w:t>
      </w:r>
      <w:r w:rsidRPr="00132564">
        <w:rPr>
          <w:b/>
          <w:bCs/>
          <w:color w:val="FF0000"/>
        </w:rPr>
        <w:t xml:space="preserve"> </w:t>
      </w:r>
      <w:r w:rsidR="00B007BD" w:rsidRPr="00132564">
        <w:rPr>
          <w:b/>
          <w:bCs/>
          <w:color w:val="FF0000"/>
        </w:rPr>
        <w:t>print</w:t>
      </w:r>
      <w:r w:rsidRPr="00132564">
        <w:rPr>
          <w:b/>
          <w:bCs/>
          <w:color w:val="FF0000"/>
        </w:rPr>
        <w:t xml:space="preserve"> screen your results below here</w:t>
      </w:r>
    </w:p>
    <w:p w14:paraId="4C90C596" w14:textId="77777777" w:rsidR="009F6553" w:rsidRPr="00132564" w:rsidRDefault="009F6553" w:rsidP="009F6553">
      <w:pPr>
        <w:jc w:val="center"/>
        <w:rPr>
          <w:color w:val="FF0000"/>
        </w:rPr>
      </w:pPr>
    </w:p>
    <w:p w14:paraId="68F8F537" w14:textId="77777777" w:rsidR="009F6553" w:rsidRPr="00132564" w:rsidRDefault="009F6553" w:rsidP="009F6553">
      <w:pPr>
        <w:jc w:val="center"/>
        <w:rPr>
          <w:b/>
          <w:bCs/>
          <w:color w:val="FF0000"/>
        </w:rPr>
      </w:pPr>
      <w:r w:rsidRPr="00132564">
        <w:rPr>
          <w:b/>
          <w:bCs/>
          <w:color w:val="FF0000"/>
        </w:rPr>
        <w:t>Copy and paste your code below here</w:t>
      </w:r>
    </w:p>
    <w:p w14:paraId="31E42423" w14:textId="77777777" w:rsidR="009F6553" w:rsidRDefault="009F6553" w:rsidP="005B04E3"/>
    <w:p w14:paraId="184B0E6F" w14:textId="77777777" w:rsidR="00EE58FA" w:rsidRPr="00132564" w:rsidRDefault="00371748" w:rsidP="005B04E3">
      <w:pPr>
        <w:rPr>
          <w:b/>
          <w:bCs/>
          <w:color w:val="FF0000"/>
        </w:rPr>
      </w:pPr>
      <w:r w:rsidRPr="00132564">
        <w:rPr>
          <w:b/>
          <w:bCs/>
          <w:color w:val="FF0000"/>
        </w:rPr>
        <w:t>Class Exercise #3:</w:t>
      </w:r>
    </w:p>
    <w:p w14:paraId="12758940" w14:textId="77777777" w:rsidR="00371748" w:rsidRDefault="00371748" w:rsidP="005B04E3">
      <w:r>
        <w:t>For step #5, create GUI app that will perform the same algorithm as shown on step #5.</w:t>
      </w:r>
      <w:r w:rsidR="007909D9">
        <w:t xml:space="preserve"> Be sure to include a </w:t>
      </w:r>
      <w:proofErr w:type="spellStart"/>
      <w:r w:rsidR="007909D9">
        <w:t>JLabel</w:t>
      </w:r>
      <w:proofErr w:type="spellEnd"/>
      <w:r w:rsidR="007909D9">
        <w:t xml:space="preserve">, </w:t>
      </w:r>
      <w:proofErr w:type="spellStart"/>
      <w:r w:rsidR="007909D9">
        <w:t>JTextField</w:t>
      </w:r>
      <w:proofErr w:type="spellEnd"/>
      <w:r w:rsidR="007909D9">
        <w:t xml:space="preserve"> and a </w:t>
      </w:r>
      <w:proofErr w:type="spellStart"/>
      <w:r w:rsidR="007909D9">
        <w:t>JButton</w:t>
      </w:r>
      <w:proofErr w:type="spellEnd"/>
      <w:r w:rsidR="007909D9">
        <w:t xml:space="preserve">. The </w:t>
      </w:r>
      <w:proofErr w:type="spellStart"/>
      <w:r w:rsidR="007909D9">
        <w:t>JTextField</w:t>
      </w:r>
      <w:proofErr w:type="spellEnd"/>
      <w:r w:rsidR="007909D9">
        <w:t xml:space="preserve"> is where the user will enter the name of the file, in our case </w:t>
      </w:r>
      <w:proofErr w:type="spellStart"/>
      <w:r w:rsidR="007909D9">
        <w:t>SalesData</w:t>
      </w:r>
      <w:proofErr w:type="spellEnd"/>
      <w:r w:rsidR="007909D9">
        <w:t xml:space="preserve"> text file.</w:t>
      </w:r>
    </w:p>
    <w:p w14:paraId="421F1652" w14:textId="77777777" w:rsidR="00894066" w:rsidRDefault="00894066" w:rsidP="005B04E3"/>
    <w:p w14:paraId="3DA818DD" w14:textId="77777777" w:rsidR="00894066" w:rsidRPr="00132564" w:rsidRDefault="00894066" w:rsidP="00894066">
      <w:pPr>
        <w:jc w:val="center"/>
        <w:rPr>
          <w:b/>
          <w:bCs/>
          <w:color w:val="FF0000"/>
        </w:rPr>
      </w:pPr>
      <w:r w:rsidRPr="00132564">
        <w:rPr>
          <w:b/>
          <w:bCs/>
          <w:color w:val="FF0000"/>
        </w:rPr>
        <w:t>#</w:t>
      </w:r>
      <w:r w:rsidR="00E966AE" w:rsidRPr="00132564">
        <w:rPr>
          <w:b/>
          <w:bCs/>
          <w:color w:val="FF0000"/>
        </w:rPr>
        <w:t>4</w:t>
      </w:r>
      <w:r w:rsidRPr="00132564">
        <w:rPr>
          <w:b/>
          <w:bCs/>
          <w:color w:val="FF0000"/>
        </w:rPr>
        <w:t xml:space="preserve"> </w:t>
      </w:r>
      <w:r w:rsidR="00B007BD" w:rsidRPr="00132564">
        <w:rPr>
          <w:b/>
          <w:bCs/>
          <w:color w:val="FF0000"/>
        </w:rPr>
        <w:t>print</w:t>
      </w:r>
      <w:r w:rsidRPr="00132564">
        <w:rPr>
          <w:b/>
          <w:bCs/>
          <w:color w:val="FF0000"/>
        </w:rPr>
        <w:t xml:space="preserve"> screen your results below here</w:t>
      </w:r>
    </w:p>
    <w:p w14:paraId="74CE9E4A" w14:textId="77777777" w:rsidR="00894066" w:rsidRPr="00132564" w:rsidRDefault="00894066" w:rsidP="00894066">
      <w:pPr>
        <w:jc w:val="center"/>
        <w:rPr>
          <w:b/>
          <w:bCs/>
          <w:color w:val="FF0000"/>
        </w:rPr>
      </w:pPr>
    </w:p>
    <w:p w14:paraId="359B6C14" w14:textId="77777777" w:rsidR="00894066" w:rsidRPr="00132564" w:rsidRDefault="00894066" w:rsidP="00894066">
      <w:pPr>
        <w:jc w:val="center"/>
        <w:rPr>
          <w:b/>
          <w:bCs/>
          <w:color w:val="FF0000"/>
        </w:rPr>
      </w:pPr>
      <w:r w:rsidRPr="00132564">
        <w:rPr>
          <w:b/>
          <w:bCs/>
          <w:color w:val="FF0000"/>
        </w:rPr>
        <w:t>Copy and paste your code below here</w:t>
      </w:r>
    </w:p>
    <w:p w14:paraId="268E0406" w14:textId="77777777" w:rsidR="00894066" w:rsidRDefault="00894066" w:rsidP="005B04E3"/>
    <w:p w14:paraId="313D1BF8" w14:textId="77777777" w:rsidR="003A1081" w:rsidRDefault="003A1081" w:rsidP="005B04E3">
      <w:pPr>
        <w:rPr>
          <w:color w:val="FF0000"/>
          <w:highlight w:val="yellow"/>
        </w:rPr>
      </w:pPr>
    </w:p>
    <w:p w14:paraId="1066BF01" w14:textId="77777777" w:rsidR="003A1081" w:rsidRDefault="003A1081" w:rsidP="005B04E3">
      <w:pPr>
        <w:rPr>
          <w:color w:val="FF0000"/>
          <w:highlight w:val="yellow"/>
        </w:rPr>
      </w:pPr>
    </w:p>
    <w:p w14:paraId="50BA4EE5" w14:textId="77777777" w:rsidR="003A1081" w:rsidRDefault="003A1081" w:rsidP="005B04E3">
      <w:pPr>
        <w:rPr>
          <w:color w:val="FF0000"/>
          <w:highlight w:val="yellow"/>
        </w:rPr>
      </w:pPr>
    </w:p>
    <w:p w14:paraId="1671969D" w14:textId="77777777" w:rsidR="003A1081" w:rsidRDefault="003A1081" w:rsidP="005B04E3">
      <w:pPr>
        <w:rPr>
          <w:color w:val="FF0000"/>
          <w:highlight w:val="yellow"/>
        </w:rPr>
      </w:pPr>
    </w:p>
    <w:p w14:paraId="1EABBC56" w14:textId="77777777" w:rsidR="008B2AB2" w:rsidRPr="00132564" w:rsidRDefault="008B2AB2" w:rsidP="005B04E3">
      <w:pPr>
        <w:rPr>
          <w:b/>
          <w:bCs/>
          <w:color w:val="FF0000"/>
        </w:rPr>
      </w:pPr>
      <w:r w:rsidRPr="00132564">
        <w:rPr>
          <w:b/>
          <w:bCs/>
          <w:color w:val="FF0000"/>
        </w:rPr>
        <w:t>Class Exercise #4:</w:t>
      </w:r>
    </w:p>
    <w:p w14:paraId="3D64E4AB" w14:textId="77777777" w:rsidR="008B2AB2" w:rsidRDefault="008B2AB2" w:rsidP="005B04E3">
      <w:r>
        <w:t xml:space="preserve">For Step #1 the login app, create a </w:t>
      </w:r>
      <w:proofErr w:type="spellStart"/>
      <w:r>
        <w:t>JButton</w:t>
      </w:r>
      <w:proofErr w:type="spellEnd"/>
      <w:r>
        <w:t xml:space="preserve"> on the 2</w:t>
      </w:r>
      <w:r w:rsidRPr="008B2AB2">
        <w:rPr>
          <w:vertAlign w:val="superscript"/>
        </w:rPr>
        <w:t>nd</w:t>
      </w:r>
      <w:r>
        <w:t xml:space="preserve"> frame and name it (EXIT), when the button object is clicked call or switch it to go to the 1</w:t>
      </w:r>
      <w:r w:rsidRPr="008B2AB2">
        <w:rPr>
          <w:vertAlign w:val="superscript"/>
        </w:rPr>
        <w:t>st</w:t>
      </w:r>
      <w:r>
        <w:t xml:space="preserve"> Frame (login app).</w:t>
      </w:r>
    </w:p>
    <w:p w14:paraId="62A53B27" w14:textId="77777777" w:rsidR="00593ED0" w:rsidRDefault="00593ED0" w:rsidP="005B04E3"/>
    <w:p w14:paraId="77DB287F" w14:textId="77777777" w:rsidR="00593ED0" w:rsidRPr="00132564" w:rsidRDefault="00593ED0" w:rsidP="00593ED0">
      <w:pPr>
        <w:jc w:val="center"/>
        <w:rPr>
          <w:b/>
          <w:bCs/>
          <w:color w:val="FF0000"/>
        </w:rPr>
      </w:pPr>
      <w:r w:rsidRPr="00132564">
        <w:rPr>
          <w:b/>
          <w:bCs/>
          <w:color w:val="FF0000"/>
        </w:rPr>
        <w:t>#</w:t>
      </w:r>
      <w:r w:rsidR="00E966AE" w:rsidRPr="00132564">
        <w:rPr>
          <w:b/>
          <w:bCs/>
          <w:color w:val="FF0000"/>
        </w:rPr>
        <w:t>5</w:t>
      </w:r>
      <w:r w:rsidRPr="00132564">
        <w:rPr>
          <w:b/>
          <w:bCs/>
          <w:color w:val="FF0000"/>
        </w:rPr>
        <w:t xml:space="preserve"> print screen your results below here</w:t>
      </w:r>
    </w:p>
    <w:p w14:paraId="2DAD8E78" w14:textId="77777777" w:rsidR="00593ED0" w:rsidRPr="00132564" w:rsidRDefault="00593ED0" w:rsidP="00593ED0">
      <w:pPr>
        <w:jc w:val="center"/>
        <w:rPr>
          <w:b/>
          <w:bCs/>
          <w:color w:val="FF0000"/>
        </w:rPr>
      </w:pPr>
    </w:p>
    <w:p w14:paraId="763F4EA8" w14:textId="77777777" w:rsidR="00593ED0" w:rsidRPr="00132564" w:rsidRDefault="00593ED0" w:rsidP="00593ED0">
      <w:pPr>
        <w:jc w:val="center"/>
        <w:rPr>
          <w:b/>
          <w:bCs/>
          <w:color w:val="FF0000"/>
        </w:rPr>
      </w:pPr>
      <w:r w:rsidRPr="00132564">
        <w:rPr>
          <w:b/>
          <w:bCs/>
          <w:color w:val="FF0000"/>
        </w:rPr>
        <w:t>Copy and paste your code below here</w:t>
      </w:r>
    </w:p>
    <w:p w14:paraId="75B984A7" w14:textId="77777777" w:rsidR="00593ED0" w:rsidRDefault="00593ED0" w:rsidP="005B04E3"/>
    <w:p w14:paraId="69230429" w14:textId="77777777" w:rsidR="00205CC1" w:rsidRPr="00132564" w:rsidRDefault="00205CC1" w:rsidP="005B04E3">
      <w:pPr>
        <w:rPr>
          <w:b/>
          <w:bCs/>
          <w:color w:val="FF0000"/>
        </w:rPr>
      </w:pPr>
      <w:r w:rsidRPr="00132564">
        <w:rPr>
          <w:b/>
          <w:bCs/>
          <w:color w:val="FF0000"/>
        </w:rPr>
        <w:t>Class Exercise #5:</w:t>
      </w:r>
    </w:p>
    <w:p w14:paraId="7F637EB8" w14:textId="77777777" w:rsidR="00205CC1" w:rsidRDefault="00205CC1" w:rsidP="005B04E3">
      <w:r>
        <w:t>Turn to page 755 and complete Algorithm Workbench #1</w:t>
      </w:r>
    </w:p>
    <w:p w14:paraId="27015347" w14:textId="77777777" w:rsidR="00205CC1" w:rsidRDefault="00205CC1" w:rsidP="005B04E3"/>
    <w:p w14:paraId="78E49D23" w14:textId="77777777" w:rsidR="00564003" w:rsidRPr="00132564" w:rsidRDefault="00564003" w:rsidP="00564003">
      <w:pPr>
        <w:jc w:val="center"/>
        <w:rPr>
          <w:b/>
          <w:bCs/>
          <w:color w:val="FF0000"/>
        </w:rPr>
      </w:pPr>
      <w:r w:rsidRPr="00132564">
        <w:rPr>
          <w:b/>
          <w:bCs/>
          <w:color w:val="FF0000"/>
        </w:rPr>
        <w:t>#6 print screen your results below here</w:t>
      </w:r>
    </w:p>
    <w:p w14:paraId="756D3974" w14:textId="77777777" w:rsidR="00564003" w:rsidRPr="00132564" w:rsidRDefault="00564003" w:rsidP="00564003">
      <w:pPr>
        <w:jc w:val="center"/>
        <w:rPr>
          <w:b/>
          <w:bCs/>
          <w:color w:val="FF0000"/>
        </w:rPr>
      </w:pPr>
    </w:p>
    <w:p w14:paraId="7A420D26" w14:textId="77777777" w:rsidR="00564003" w:rsidRPr="00132564" w:rsidRDefault="00564003" w:rsidP="00564003">
      <w:pPr>
        <w:jc w:val="center"/>
        <w:rPr>
          <w:b/>
          <w:bCs/>
          <w:color w:val="FF0000"/>
        </w:rPr>
      </w:pPr>
      <w:r w:rsidRPr="00132564">
        <w:rPr>
          <w:b/>
          <w:bCs/>
          <w:color w:val="FF0000"/>
        </w:rPr>
        <w:t>Copy and paste your code below here</w:t>
      </w:r>
    </w:p>
    <w:p w14:paraId="52FF6E4E" w14:textId="77777777" w:rsidR="00564003" w:rsidRDefault="00564003" w:rsidP="005B04E3"/>
    <w:p w14:paraId="2C3777C9" w14:textId="77777777" w:rsidR="00564003" w:rsidRDefault="00564003" w:rsidP="005B04E3"/>
    <w:p w14:paraId="66FB1E80" w14:textId="77777777" w:rsidR="00205CC1" w:rsidRPr="00132564" w:rsidRDefault="00205CC1" w:rsidP="005B04E3">
      <w:pPr>
        <w:rPr>
          <w:b/>
          <w:bCs/>
          <w:color w:val="FF0000"/>
        </w:rPr>
      </w:pPr>
      <w:r w:rsidRPr="00132564">
        <w:rPr>
          <w:b/>
          <w:bCs/>
          <w:color w:val="FF0000"/>
        </w:rPr>
        <w:t>Class Exercise #6:</w:t>
      </w:r>
    </w:p>
    <w:p w14:paraId="4ACE1574" w14:textId="77777777" w:rsidR="00205CC1" w:rsidRDefault="00205CC1" w:rsidP="005B04E3">
      <w:r>
        <w:t>Turn to page 757 and complete Programming Challenge #1</w:t>
      </w:r>
    </w:p>
    <w:p w14:paraId="5F19CDC5" w14:textId="77777777" w:rsidR="00205CC1" w:rsidRDefault="00205CC1" w:rsidP="005B04E3"/>
    <w:p w14:paraId="7BF7D51B" w14:textId="77777777" w:rsidR="00564003" w:rsidRPr="00132564" w:rsidRDefault="00564003" w:rsidP="00564003">
      <w:pPr>
        <w:jc w:val="center"/>
        <w:rPr>
          <w:b/>
          <w:bCs/>
          <w:color w:val="FF0000"/>
        </w:rPr>
      </w:pPr>
      <w:r w:rsidRPr="00132564">
        <w:rPr>
          <w:b/>
          <w:bCs/>
          <w:color w:val="FF0000"/>
        </w:rPr>
        <w:t>#7 print screen your results below here</w:t>
      </w:r>
    </w:p>
    <w:p w14:paraId="6DB76524" w14:textId="77777777" w:rsidR="00564003" w:rsidRPr="00132564" w:rsidRDefault="00564003" w:rsidP="00564003">
      <w:pPr>
        <w:jc w:val="center"/>
        <w:rPr>
          <w:b/>
          <w:bCs/>
          <w:color w:val="FF0000"/>
        </w:rPr>
      </w:pPr>
    </w:p>
    <w:p w14:paraId="2FB00B7E" w14:textId="77777777" w:rsidR="00564003" w:rsidRPr="00132564" w:rsidRDefault="00564003" w:rsidP="00564003">
      <w:pPr>
        <w:jc w:val="center"/>
        <w:rPr>
          <w:b/>
          <w:bCs/>
          <w:color w:val="FF0000"/>
        </w:rPr>
      </w:pPr>
      <w:r w:rsidRPr="00132564">
        <w:rPr>
          <w:b/>
          <w:bCs/>
          <w:color w:val="FF0000"/>
        </w:rPr>
        <w:t>Copy and paste your code below here</w:t>
      </w:r>
    </w:p>
    <w:p w14:paraId="0FB5AC87" w14:textId="77777777" w:rsidR="00564003" w:rsidRDefault="00564003" w:rsidP="005B04E3"/>
    <w:p w14:paraId="47A88305" w14:textId="77777777" w:rsidR="0064497E" w:rsidRPr="00132564" w:rsidRDefault="0064497E" w:rsidP="0064497E">
      <w:pPr>
        <w:jc w:val="center"/>
        <w:rPr>
          <w:b/>
          <w:bCs/>
          <w:color w:val="FF0000"/>
        </w:rPr>
      </w:pPr>
      <w:r w:rsidRPr="00132564">
        <w:rPr>
          <w:b/>
          <w:bCs/>
          <w:color w:val="FF0000"/>
        </w:rPr>
        <w:t>Submit this document to Module 3 Class Exercise #3</w:t>
      </w:r>
    </w:p>
    <w:sectPr w:rsidR="0064497E" w:rsidRPr="00132564">
      <w:headerReference w:type="even" r:id="rId33"/>
      <w:headerReference w:type="default" r:id="rId34"/>
      <w:footerReference w:type="even" r:id="rId35"/>
      <w:footerReference w:type="default" r:id="rId36"/>
      <w:headerReference w:type="first" r:id="rId37"/>
      <w:footerReference w:type="first" r:id="rId3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62A8CD" w14:textId="77777777" w:rsidR="00AB0128" w:rsidRDefault="00AB0128" w:rsidP="00113DA9">
      <w:pPr>
        <w:spacing w:after="0" w:line="240" w:lineRule="auto"/>
      </w:pPr>
      <w:r>
        <w:separator/>
      </w:r>
    </w:p>
  </w:endnote>
  <w:endnote w:type="continuationSeparator" w:id="0">
    <w:p w14:paraId="42AD138F" w14:textId="77777777" w:rsidR="00AB0128" w:rsidRDefault="00AB0128" w:rsidP="00113D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308F49" w14:textId="77777777" w:rsidR="001307C0" w:rsidRDefault="001307C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2505835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9A538A7" w14:textId="77777777" w:rsidR="0030533A" w:rsidRDefault="0030533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4122B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527B6191" w14:textId="77777777" w:rsidR="00113DA9" w:rsidRDefault="00113DA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83153E" w14:textId="77777777" w:rsidR="001307C0" w:rsidRDefault="001307C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D5ADAA" w14:textId="77777777" w:rsidR="00AB0128" w:rsidRDefault="00AB0128" w:rsidP="00113DA9">
      <w:pPr>
        <w:spacing w:after="0" w:line="240" w:lineRule="auto"/>
      </w:pPr>
      <w:r>
        <w:separator/>
      </w:r>
    </w:p>
  </w:footnote>
  <w:footnote w:type="continuationSeparator" w:id="0">
    <w:p w14:paraId="771A493A" w14:textId="77777777" w:rsidR="00AB0128" w:rsidRDefault="00AB0128" w:rsidP="00113DA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8A0176" w14:textId="77777777" w:rsidR="001307C0" w:rsidRDefault="001307C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24B8C9" w14:textId="77777777" w:rsidR="00113DA9" w:rsidRDefault="00113DA9">
    <w:pPr>
      <w:pStyle w:val="Header"/>
    </w:pPr>
    <w:r>
      <w:t>CMPR113</w:t>
    </w:r>
  </w:p>
  <w:p w14:paraId="23D1B9C8" w14:textId="77777777" w:rsidR="00113DA9" w:rsidRDefault="0034122B" w:rsidP="0034122B">
    <w:pPr>
      <w:pStyle w:val="Header"/>
    </w:pPr>
    <w:r w:rsidRPr="0034122B">
      <w:t>Module 3 (Chapter 11 Exceptions and Advanced IO) + Class Exercise #3 (Student)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0770E6" w14:textId="77777777" w:rsidR="001307C0" w:rsidRDefault="001307C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0E5599"/>
    <w:multiLevelType w:val="hybridMultilevel"/>
    <w:tmpl w:val="4A4801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A06916"/>
    <w:multiLevelType w:val="hybridMultilevel"/>
    <w:tmpl w:val="9F1209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FA7C5F"/>
    <w:multiLevelType w:val="hybridMultilevel"/>
    <w:tmpl w:val="26E446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41759128">
    <w:abstractNumId w:val="1"/>
  </w:num>
  <w:num w:numId="2" w16cid:durableId="26762179">
    <w:abstractNumId w:val="2"/>
  </w:num>
  <w:num w:numId="3" w16cid:durableId="6045792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3NrM0MzIxNjI3NzNT0lEKTi0uzszPAykwrAUAwCU8ICwAAAA="/>
  </w:docVars>
  <w:rsids>
    <w:rsidRoot w:val="00DE6463"/>
    <w:rsid w:val="00001E2C"/>
    <w:rsid w:val="00055DD1"/>
    <w:rsid w:val="000765E3"/>
    <w:rsid w:val="00084754"/>
    <w:rsid w:val="000B7427"/>
    <w:rsid w:val="000C4080"/>
    <w:rsid w:val="00103D02"/>
    <w:rsid w:val="00112B6D"/>
    <w:rsid w:val="00113DA9"/>
    <w:rsid w:val="001307C0"/>
    <w:rsid w:val="00132564"/>
    <w:rsid w:val="00146B1D"/>
    <w:rsid w:val="00161002"/>
    <w:rsid w:val="0017104E"/>
    <w:rsid w:val="001715A7"/>
    <w:rsid w:val="00175C79"/>
    <w:rsid w:val="001C476E"/>
    <w:rsid w:val="001D5F7D"/>
    <w:rsid w:val="00205CC1"/>
    <w:rsid w:val="0026250D"/>
    <w:rsid w:val="0027001B"/>
    <w:rsid w:val="002C391E"/>
    <w:rsid w:val="0030533A"/>
    <w:rsid w:val="0034122B"/>
    <w:rsid w:val="00371748"/>
    <w:rsid w:val="00382FCB"/>
    <w:rsid w:val="003A1081"/>
    <w:rsid w:val="00454186"/>
    <w:rsid w:val="004554C7"/>
    <w:rsid w:val="00484087"/>
    <w:rsid w:val="004B1285"/>
    <w:rsid w:val="004E50F5"/>
    <w:rsid w:val="00510159"/>
    <w:rsid w:val="00564003"/>
    <w:rsid w:val="00581050"/>
    <w:rsid w:val="00585949"/>
    <w:rsid w:val="00593ED0"/>
    <w:rsid w:val="005B04E3"/>
    <w:rsid w:val="005C0BE0"/>
    <w:rsid w:val="005C6274"/>
    <w:rsid w:val="005E21A3"/>
    <w:rsid w:val="0064497E"/>
    <w:rsid w:val="006455BD"/>
    <w:rsid w:val="0065135F"/>
    <w:rsid w:val="006762F0"/>
    <w:rsid w:val="006970DC"/>
    <w:rsid w:val="006A24FB"/>
    <w:rsid w:val="006A57AC"/>
    <w:rsid w:val="006B4F60"/>
    <w:rsid w:val="006E6559"/>
    <w:rsid w:val="00763810"/>
    <w:rsid w:val="007909D9"/>
    <w:rsid w:val="008010D4"/>
    <w:rsid w:val="00894066"/>
    <w:rsid w:val="008B2AB2"/>
    <w:rsid w:val="008F0CC1"/>
    <w:rsid w:val="008F47E7"/>
    <w:rsid w:val="0092722F"/>
    <w:rsid w:val="00944ABF"/>
    <w:rsid w:val="009734B1"/>
    <w:rsid w:val="009C2F63"/>
    <w:rsid w:val="009F6553"/>
    <w:rsid w:val="00A427F1"/>
    <w:rsid w:val="00A47398"/>
    <w:rsid w:val="00A86B8A"/>
    <w:rsid w:val="00AA5406"/>
    <w:rsid w:val="00AB0128"/>
    <w:rsid w:val="00AB4CEA"/>
    <w:rsid w:val="00AC627A"/>
    <w:rsid w:val="00B007BD"/>
    <w:rsid w:val="00B24766"/>
    <w:rsid w:val="00B348EE"/>
    <w:rsid w:val="00B607C0"/>
    <w:rsid w:val="00BB1F30"/>
    <w:rsid w:val="00C14959"/>
    <w:rsid w:val="00C44273"/>
    <w:rsid w:val="00C7343E"/>
    <w:rsid w:val="00C84A65"/>
    <w:rsid w:val="00C972A6"/>
    <w:rsid w:val="00CC7DC8"/>
    <w:rsid w:val="00D4316D"/>
    <w:rsid w:val="00D64590"/>
    <w:rsid w:val="00D722E1"/>
    <w:rsid w:val="00D90068"/>
    <w:rsid w:val="00D92C09"/>
    <w:rsid w:val="00DE6463"/>
    <w:rsid w:val="00E343A2"/>
    <w:rsid w:val="00E926BA"/>
    <w:rsid w:val="00E966AE"/>
    <w:rsid w:val="00ED2CD4"/>
    <w:rsid w:val="00EE58FA"/>
    <w:rsid w:val="00F3436B"/>
    <w:rsid w:val="00F432A2"/>
    <w:rsid w:val="00F64B5D"/>
    <w:rsid w:val="00F92601"/>
    <w:rsid w:val="00F947BC"/>
    <w:rsid w:val="00FA6705"/>
    <w:rsid w:val="00FB13B1"/>
    <w:rsid w:val="00FB320A"/>
    <w:rsid w:val="00FC586F"/>
    <w:rsid w:val="00FC658E"/>
    <w:rsid w:val="00FE492E"/>
    <w:rsid w:val="00FE6E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549451"/>
  <w15:chartTrackingRefBased/>
  <w15:docId w15:val="{DC3A6BD1-04FE-4206-B333-2B6455A8B6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13DA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3DA9"/>
  </w:style>
  <w:style w:type="paragraph" w:styleId="Footer">
    <w:name w:val="footer"/>
    <w:basedOn w:val="Normal"/>
    <w:link w:val="FooterChar"/>
    <w:uiPriority w:val="99"/>
    <w:unhideWhenUsed/>
    <w:rsid w:val="00113DA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3DA9"/>
  </w:style>
  <w:style w:type="paragraph" w:styleId="ListParagraph">
    <w:name w:val="List Paragraph"/>
    <w:basedOn w:val="Normal"/>
    <w:uiPriority w:val="34"/>
    <w:qFormat/>
    <w:rsid w:val="00FE492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734B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34B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tmp"/><Relationship Id="rId39" Type="http://schemas.openxmlformats.org/officeDocument/2006/relationships/fontTable" Target="fontTable.xml"/><Relationship Id="rId21" Type="http://schemas.openxmlformats.org/officeDocument/2006/relationships/image" Target="media/image15.tmp"/><Relationship Id="rId34" Type="http://schemas.openxmlformats.org/officeDocument/2006/relationships/header" Target="header2.xml"/><Relationship Id="rId7" Type="http://schemas.openxmlformats.org/officeDocument/2006/relationships/image" Target="media/image1.tmp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tmp"/><Relationship Id="rId33" Type="http://schemas.openxmlformats.org/officeDocument/2006/relationships/header" Target="header1.xml"/><Relationship Id="rId38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tmp"/><Relationship Id="rId29" Type="http://schemas.openxmlformats.org/officeDocument/2006/relationships/image" Target="media/image23.tmp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tmp"/><Relationship Id="rId24" Type="http://schemas.openxmlformats.org/officeDocument/2006/relationships/image" Target="media/image18.tmp"/><Relationship Id="rId32" Type="http://schemas.openxmlformats.org/officeDocument/2006/relationships/image" Target="media/image26.tmp"/><Relationship Id="rId37" Type="http://schemas.openxmlformats.org/officeDocument/2006/relationships/header" Target="header3.xml"/><Relationship Id="rId40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tmp"/><Relationship Id="rId28" Type="http://schemas.openxmlformats.org/officeDocument/2006/relationships/image" Target="media/image22.tmp"/><Relationship Id="rId36" Type="http://schemas.openxmlformats.org/officeDocument/2006/relationships/footer" Target="footer2.xml"/><Relationship Id="rId10" Type="http://schemas.openxmlformats.org/officeDocument/2006/relationships/image" Target="media/image4.tmp"/><Relationship Id="rId19" Type="http://schemas.openxmlformats.org/officeDocument/2006/relationships/image" Target="media/image13.png"/><Relationship Id="rId31" Type="http://schemas.openxmlformats.org/officeDocument/2006/relationships/image" Target="media/image25.tmp"/><Relationship Id="rId4" Type="http://schemas.openxmlformats.org/officeDocument/2006/relationships/webSettings" Target="webSettings.xml"/><Relationship Id="rId9" Type="http://schemas.openxmlformats.org/officeDocument/2006/relationships/image" Target="media/image3.tmp"/><Relationship Id="rId14" Type="http://schemas.openxmlformats.org/officeDocument/2006/relationships/image" Target="media/image8.png"/><Relationship Id="rId22" Type="http://schemas.openxmlformats.org/officeDocument/2006/relationships/image" Target="media/image16.tmp"/><Relationship Id="rId27" Type="http://schemas.openxmlformats.org/officeDocument/2006/relationships/image" Target="media/image21.tmp"/><Relationship Id="rId30" Type="http://schemas.openxmlformats.org/officeDocument/2006/relationships/image" Target="media/image24.tmp"/><Relationship Id="rId35" Type="http://schemas.openxmlformats.org/officeDocument/2006/relationships/footer" Target="footer1.xml"/><Relationship Id="rId8" Type="http://schemas.openxmlformats.org/officeDocument/2006/relationships/image" Target="media/image2.tmp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7</TotalTime>
  <Pages>16</Pages>
  <Words>601</Words>
  <Characters>3426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SCCD</Company>
  <LinksUpToDate>false</LinksUpToDate>
  <CharactersWithSpaces>4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, Jason</dc:creator>
  <cp:keywords/>
  <dc:description/>
  <cp:lastModifiedBy>techi</cp:lastModifiedBy>
  <cp:revision>88</cp:revision>
  <dcterms:created xsi:type="dcterms:W3CDTF">2019-08-27T20:20:00Z</dcterms:created>
  <dcterms:modified xsi:type="dcterms:W3CDTF">2022-09-04T03:52:00Z</dcterms:modified>
</cp:coreProperties>
</file>